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379" w14:textId="7201C9B4" w:rsidR="00BD01A6" w:rsidRPr="00753027" w:rsidRDefault="0042701E" w:rsidP="00BD5D9C">
      <w:pPr>
        <w:rPr>
          <w:b/>
          <w:i/>
        </w:rPr>
      </w:pPr>
      <w:r w:rsidRPr="00753027">
        <w:rPr>
          <w:b/>
          <w:noProof/>
        </w:rPr>
        <mc:AlternateContent>
          <mc:Choice Requires="wps">
            <w:drawing>
              <wp:anchor distT="0" distB="0" distL="114300" distR="114300" simplePos="0" relativeHeight="251658240" behindDoc="0" locked="0" layoutInCell="1" allowOverlap="1" wp14:anchorId="3D786023" wp14:editId="532B7CF9">
                <wp:simplePos x="0" y="0"/>
                <wp:positionH relativeFrom="column">
                  <wp:posOffset>1878330</wp:posOffset>
                </wp:positionH>
                <wp:positionV relativeFrom="paragraph">
                  <wp:posOffset>114300</wp:posOffset>
                </wp:positionV>
                <wp:extent cx="4248150" cy="14859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485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565D95C9" w:rsidR="00722F82" w:rsidRDefault="006F6821" w:rsidP="00722F82">
                            <w:pPr>
                              <w:jc w:val="center"/>
                              <w:rPr>
                                <w:rFonts w:eastAsia="Arial Unicode MS"/>
                              </w:rPr>
                            </w:pPr>
                            <w:r>
                              <w:rPr>
                                <w:rFonts w:eastAsia="Arial Unicode MS"/>
                              </w:rPr>
                              <w:t>Wednesday</w:t>
                            </w:r>
                            <w:r w:rsidR="00CE3869" w:rsidRPr="00FE1348">
                              <w:rPr>
                                <w:rFonts w:eastAsia="Arial Unicode MS"/>
                              </w:rPr>
                              <w:t>,</w:t>
                            </w:r>
                            <w:r w:rsidR="009779A7">
                              <w:rPr>
                                <w:rFonts w:eastAsia="Arial Unicode MS"/>
                              </w:rPr>
                              <w:t xml:space="preserve"> </w:t>
                            </w:r>
                            <w:r>
                              <w:rPr>
                                <w:rFonts w:eastAsia="Arial Unicode MS"/>
                              </w:rPr>
                              <w:t>February 14</w:t>
                            </w:r>
                            <w:r w:rsidR="001A4A78">
                              <w:rPr>
                                <w:rFonts w:eastAsia="Arial Unicode MS"/>
                              </w:rPr>
                              <w:t>, 2024</w:t>
                            </w:r>
                            <w:r w:rsidR="00432F81">
                              <w:rPr>
                                <w:rFonts w:eastAsia="Arial Unicode MS"/>
                              </w:rPr>
                              <w:t xml:space="preserve"> </w:t>
                            </w:r>
                          </w:p>
                          <w:p w14:paraId="5978CD37" w14:textId="1097C29E" w:rsidR="006F6821" w:rsidRPr="006F6821" w:rsidRDefault="006F6821" w:rsidP="00722F82">
                            <w:pPr>
                              <w:jc w:val="center"/>
                              <w:rPr>
                                <w:rFonts w:eastAsia="Arial Unicode MS"/>
                                <w:b/>
                                <w:bCs/>
                              </w:rPr>
                            </w:pPr>
                            <w:r>
                              <w:rPr>
                                <w:rFonts w:eastAsia="Arial Unicode MS"/>
                                <w:b/>
                                <w:bCs/>
                              </w:rPr>
                              <w:t>3 P.M.</w:t>
                            </w:r>
                          </w:p>
                          <w:p w14:paraId="65A1AB01" w14:textId="77777777" w:rsidR="002C66BC" w:rsidRDefault="002C66BC" w:rsidP="002C66BC">
                            <w:pPr>
                              <w:jc w:val="center"/>
                              <w:rPr>
                                <w:rFonts w:eastAsia="Arial Unicode MS"/>
                              </w:rPr>
                            </w:pPr>
                            <w:r w:rsidRPr="00FE1348">
                              <w:rPr>
                                <w:rFonts w:eastAsia="Arial Unicode MS"/>
                              </w:rPr>
                              <w:t xml:space="preserve">Station 22 </w:t>
                            </w:r>
                            <w:r w:rsidRPr="00FE1348">
                              <w:rPr>
                                <w:rFonts w:eastAsia="Arial Unicode MS"/>
                                <w:sz w:val="16"/>
                                <w:szCs w:val="16"/>
                              </w:rPr>
                              <w:t xml:space="preserve">• </w:t>
                            </w:r>
                            <w:r w:rsidRPr="00FE1348">
                              <w:rPr>
                                <w:rFonts w:eastAsia="Arial Unicode MS"/>
                              </w:rPr>
                              <w:t>Gleneden Beach</w:t>
                            </w:r>
                          </w:p>
                          <w:p w14:paraId="7835417E" w14:textId="337A1BF6" w:rsidR="0083112C" w:rsidRPr="00FE1348" w:rsidRDefault="001006A4" w:rsidP="00BD5D9C">
                            <w:pPr>
                              <w:jc w:val="center"/>
                              <w:rPr>
                                <w:rFonts w:eastAsia="Arial Unicode MS"/>
                              </w:rPr>
                            </w:pPr>
                            <w:r>
                              <w:rPr>
                                <w:rFonts w:eastAsia="Arial Unicode MS"/>
                              </w:rPr>
                              <w:t>6445 Gleneden Beach Loop</w:t>
                            </w:r>
                            <w:r w:rsidR="0083112C">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9pt;width:334.5pt;height:11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" stroked="f">
                <v:textbo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565D95C9" w:rsidR="00722F82" w:rsidRDefault="006F6821" w:rsidP="00722F82">
                      <w:pPr>
                        <w:jc w:val="center"/>
                        <w:rPr>
                          <w:rFonts w:eastAsia="Arial Unicode MS"/>
                        </w:rPr>
                      </w:pPr>
                      <w:r>
                        <w:rPr>
                          <w:rFonts w:eastAsia="Arial Unicode MS"/>
                        </w:rPr>
                        <w:t>Wednesday</w:t>
                      </w:r>
                      <w:r w:rsidR="00CE3869" w:rsidRPr="00FE1348">
                        <w:rPr>
                          <w:rFonts w:eastAsia="Arial Unicode MS"/>
                        </w:rPr>
                        <w:t>,</w:t>
                      </w:r>
                      <w:r w:rsidR="009779A7">
                        <w:rPr>
                          <w:rFonts w:eastAsia="Arial Unicode MS"/>
                        </w:rPr>
                        <w:t xml:space="preserve"> </w:t>
                      </w:r>
                      <w:r>
                        <w:rPr>
                          <w:rFonts w:eastAsia="Arial Unicode MS"/>
                        </w:rPr>
                        <w:t>February 14</w:t>
                      </w:r>
                      <w:r w:rsidR="001A4A78">
                        <w:rPr>
                          <w:rFonts w:eastAsia="Arial Unicode MS"/>
                        </w:rPr>
                        <w:t>, 2024</w:t>
                      </w:r>
                      <w:r w:rsidR="00432F81">
                        <w:rPr>
                          <w:rFonts w:eastAsia="Arial Unicode MS"/>
                        </w:rPr>
                        <w:t xml:space="preserve"> </w:t>
                      </w:r>
                    </w:p>
                    <w:p w14:paraId="5978CD37" w14:textId="1097C29E" w:rsidR="006F6821" w:rsidRPr="006F6821" w:rsidRDefault="006F6821" w:rsidP="00722F82">
                      <w:pPr>
                        <w:jc w:val="center"/>
                        <w:rPr>
                          <w:rFonts w:eastAsia="Arial Unicode MS"/>
                          <w:b/>
                          <w:bCs/>
                        </w:rPr>
                      </w:pPr>
                      <w:r>
                        <w:rPr>
                          <w:rFonts w:eastAsia="Arial Unicode MS"/>
                          <w:b/>
                          <w:bCs/>
                        </w:rPr>
                        <w:t>3 P.M.</w:t>
                      </w:r>
                    </w:p>
                    <w:p w14:paraId="65A1AB01" w14:textId="77777777" w:rsidR="002C66BC" w:rsidRDefault="002C66BC" w:rsidP="002C66BC">
                      <w:pPr>
                        <w:jc w:val="center"/>
                        <w:rPr>
                          <w:rFonts w:eastAsia="Arial Unicode MS"/>
                        </w:rPr>
                      </w:pPr>
                      <w:r w:rsidRPr="00FE1348">
                        <w:rPr>
                          <w:rFonts w:eastAsia="Arial Unicode MS"/>
                        </w:rPr>
                        <w:t xml:space="preserve">Station 22 </w:t>
                      </w:r>
                      <w:r w:rsidRPr="00FE1348">
                        <w:rPr>
                          <w:rFonts w:eastAsia="Arial Unicode MS"/>
                          <w:sz w:val="16"/>
                          <w:szCs w:val="16"/>
                        </w:rPr>
                        <w:t xml:space="preserve">• </w:t>
                      </w:r>
                      <w:r w:rsidRPr="00FE1348">
                        <w:rPr>
                          <w:rFonts w:eastAsia="Arial Unicode MS"/>
                        </w:rPr>
                        <w:t>Gleneden Beach</w:t>
                      </w:r>
                    </w:p>
                    <w:p w14:paraId="7835417E" w14:textId="337A1BF6" w:rsidR="0083112C" w:rsidRPr="00FE1348" w:rsidRDefault="001006A4" w:rsidP="00BD5D9C">
                      <w:pPr>
                        <w:jc w:val="center"/>
                        <w:rPr>
                          <w:rFonts w:eastAsia="Arial Unicode MS"/>
                        </w:rPr>
                      </w:pPr>
                      <w:r>
                        <w:rPr>
                          <w:rFonts w:eastAsia="Arial Unicode MS"/>
                        </w:rPr>
                        <w:t>6445 Gleneden Beach Loop</w:t>
                      </w:r>
                      <w:r w:rsidR="0083112C">
                        <w:rPr>
                          <w:rFonts w:eastAsia="Arial Unicode MS"/>
                        </w:rPr>
                        <w:t xml:space="preserve"> – </w:t>
                      </w:r>
                      <w:r w:rsidR="00724BED">
                        <w:rPr>
                          <w:rFonts w:eastAsia="Arial Unicode MS"/>
                        </w:rPr>
                        <w:t>Gleneden Beach,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v:textbox>
              </v:shape>
            </w:pict>
          </mc:Fallback>
        </mc:AlternateContent>
      </w:r>
    </w:p>
    <w:p w14:paraId="6890BE45" w14:textId="77777777" w:rsidR="00F30F72" w:rsidRPr="00753027" w:rsidRDefault="00F30F72" w:rsidP="00BD5D9C">
      <w:pPr>
        <w:rPr>
          <w:b/>
          <w:i/>
        </w:rPr>
      </w:pPr>
    </w:p>
    <w:p w14:paraId="4B33A038" w14:textId="155827F6" w:rsidR="00BD5D9C" w:rsidRPr="00753027" w:rsidRDefault="007626E8" w:rsidP="00BD5D9C">
      <w:pPr>
        <w:rPr>
          <w:b/>
          <w:i/>
        </w:rPr>
      </w:pPr>
      <w:r w:rsidRPr="00753027">
        <w:rPr>
          <w:b/>
          <w:noProof/>
        </w:rPr>
        <w:drawing>
          <wp:inline distT="0" distB="0" distL="0" distR="0" wp14:anchorId="1BB70515" wp14:editId="41D5E33A">
            <wp:extent cx="1203960" cy="95377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353" cy="961211"/>
                    </a:xfrm>
                    <a:prstGeom prst="rect">
                      <a:avLst/>
                    </a:prstGeom>
                  </pic:spPr>
                </pic:pic>
              </a:graphicData>
            </a:graphic>
          </wp:inline>
        </w:drawing>
      </w:r>
    </w:p>
    <w:p w14:paraId="16966A53" w14:textId="77777777" w:rsidR="00BD5D9C" w:rsidRPr="00753027" w:rsidRDefault="00BD5D9C" w:rsidP="00BD5D9C">
      <w:pPr>
        <w:rPr>
          <w:b/>
          <w:i/>
          <w:sz w:val="22"/>
          <w:szCs w:val="22"/>
        </w:rPr>
      </w:pPr>
    </w:p>
    <w:p w14:paraId="0070D818" w14:textId="77777777" w:rsidR="002C66BC" w:rsidRPr="00753027" w:rsidRDefault="002C66BC" w:rsidP="00BD5D9C">
      <w:pPr>
        <w:rPr>
          <w:b/>
          <w:i/>
          <w:sz w:val="22"/>
          <w:szCs w:val="22"/>
        </w:rPr>
      </w:pPr>
    </w:p>
    <w:p w14:paraId="32E47F74" w14:textId="77777777" w:rsidR="0065495B" w:rsidRPr="00753027" w:rsidRDefault="0065495B" w:rsidP="00EC4A29">
      <w:pPr>
        <w:jc w:val="center"/>
        <w:rPr>
          <w:b/>
          <w:sz w:val="22"/>
          <w:szCs w:val="22"/>
        </w:rPr>
      </w:pPr>
    </w:p>
    <w:p w14:paraId="0C7CB6D6" w14:textId="77777777" w:rsidR="0065495B" w:rsidRPr="00753027" w:rsidRDefault="0065495B" w:rsidP="00EC4A29">
      <w:pPr>
        <w:jc w:val="center"/>
        <w:rPr>
          <w:b/>
          <w:sz w:val="22"/>
          <w:szCs w:val="22"/>
        </w:rPr>
      </w:pPr>
    </w:p>
    <w:p w14:paraId="3C08D763" w14:textId="442B6836" w:rsidR="00BB6297" w:rsidRPr="00753027" w:rsidRDefault="00BB6297" w:rsidP="005E026D">
      <w:pPr>
        <w:pStyle w:val="Heading9"/>
        <w:numPr>
          <w:ilvl w:val="0"/>
          <w:numId w:val="3"/>
        </w:numPr>
        <w:tabs>
          <w:tab w:val="num" w:pos="450"/>
        </w:tabs>
        <w:ind w:left="450" w:hanging="450"/>
        <w:rPr>
          <w:sz w:val="24"/>
        </w:rPr>
      </w:pPr>
      <w:r w:rsidRPr="00753027">
        <w:rPr>
          <w:sz w:val="24"/>
        </w:rPr>
        <w:t>CALL TO ORDER – Pledge of Allegiance</w:t>
      </w:r>
    </w:p>
    <w:p w14:paraId="3A3BC962" w14:textId="77777777" w:rsidR="00BB6297" w:rsidRPr="00753027" w:rsidRDefault="00BB6297" w:rsidP="00BB6297">
      <w:pPr>
        <w:pStyle w:val="Heading9"/>
        <w:tabs>
          <w:tab w:val="num" w:pos="450"/>
        </w:tabs>
        <w:ind w:left="450"/>
        <w:rPr>
          <w:sz w:val="24"/>
        </w:rPr>
      </w:pPr>
    </w:p>
    <w:p w14:paraId="3C515778" w14:textId="77777777" w:rsidR="001D5BDE" w:rsidRPr="00753027" w:rsidRDefault="00256CC1" w:rsidP="001D5BDE">
      <w:pPr>
        <w:pStyle w:val="Heading9"/>
        <w:keepNext w:val="0"/>
        <w:numPr>
          <w:ilvl w:val="0"/>
          <w:numId w:val="3"/>
        </w:numPr>
        <w:tabs>
          <w:tab w:val="num" w:pos="450"/>
        </w:tabs>
        <w:ind w:left="450" w:hanging="450"/>
        <w:rPr>
          <w:sz w:val="24"/>
        </w:rPr>
      </w:pPr>
      <w:r w:rsidRPr="00753027">
        <w:rPr>
          <w:sz w:val="24"/>
        </w:rPr>
        <w:t>ROLL CALL</w:t>
      </w:r>
      <w:r w:rsidR="00BB6297" w:rsidRPr="00753027">
        <w:rPr>
          <w:sz w:val="24"/>
        </w:rPr>
        <w:t xml:space="preserve"> </w:t>
      </w:r>
    </w:p>
    <w:p w14:paraId="5B3AE1AB" w14:textId="77777777" w:rsidR="001D5BDE" w:rsidRPr="00753027" w:rsidRDefault="001D5BDE" w:rsidP="001D5BDE"/>
    <w:p w14:paraId="1B39A73E" w14:textId="064FBEA4" w:rsidR="00811583" w:rsidRPr="00753027" w:rsidRDefault="00811583" w:rsidP="001D5BDE">
      <w:pPr>
        <w:pStyle w:val="Heading9"/>
        <w:keepNext w:val="0"/>
        <w:numPr>
          <w:ilvl w:val="0"/>
          <w:numId w:val="3"/>
        </w:numPr>
        <w:tabs>
          <w:tab w:val="num" w:pos="450"/>
        </w:tabs>
        <w:ind w:left="450" w:hanging="450"/>
        <w:rPr>
          <w:sz w:val="24"/>
        </w:rPr>
      </w:pPr>
      <w:r w:rsidRPr="00753027">
        <w:rPr>
          <w:sz w:val="24"/>
        </w:rPr>
        <w:t>ADJOURN TO EXECUTIVE SESSION</w:t>
      </w:r>
    </w:p>
    <w:p w14:paraId="0DD1C6E6" w14:textId="77777777" w:rsidR="00811583" w:rsidRPr="00753027" w:rsidRDefault="00811583" w:rsidP="00811583">
      <w:pPr>
        <w:ind w:firstLine="450"/>
      </w:pPr>
    </w:p>
    <w:p w14:paraId="43C82312" w14:textId="663C9685" w:rsidR="00811583" w:rsidRPr="00753027" w:rsidRDefault="00811583" w:rsidP="00811583">
      <w:pPr>
        <w:ind w:firstLine="450"/>
      </w:pPr>
      <w:r w:rsidRPr="00753027">
        <w:t>The Board of Depoe Bay RFPD will now meet in executive session pursuant to</w:t>
      </w:r>
      <w:r w:rsidR="0083112C" w:rsidRPr="00753027">
        <w:t xml:space="preserve"> ORS 192.660(2)</w:t>
      </w:r>
      <w:r w:rsidRPr="00753027">
        <w:t>:</w:t>
      </w:r>
    </w:p>
    <w:p w14:paraId="5382CDC8" w14:textId="2E0FAB33" w:rsidR="00484D8B" w:rsidRPr="00753027" w:rsidRDefault="00484D8B" w:rsidP="006F6821">
      <w:pPr>
        <w:pStyle w:val="ListParagraph"/>
        <w:ind w:left="2880"/>
      </w:pPr>
    </w:p>
    <w:p w14:paraId="50C4B113" w14:textId="77777777" w:rsidR="00484D8B" w:rsidRPr="00753027" w:rsidRDefault="00484D8B" w:rsidP="00484D8B">
      <w:pPr>
        <w:numPr>
          <w:ilvl w:val="1"/>
          <w:numId w:val="3"/>
        </w:numPr>
      </w:pPr>
      <w:r w:rsidRPr="00753027">
        <w:t>(d) to conduct deliberations with persons designated by the governing body to carry on labor negotiations.</w:t>
      </w:r>
    </w:p>
    <w:p w14:paraId="53CA5194" w14:textId="77777777" w:rsidR="006F6821" w:rsidRPr="00753027" w:rsidRDefault="006F6821" w:rsidP="006F6821">
      <w:pPr>
        <w:numPr>
          <w:ilvl w:val="6"/>
          <w:numId w:val="3"/>
        </w:numPr>
      </w:pPr>
      <w:r w:rsidRPr="00753027">
        <w:t xml:space="preserve">(i) to review and evaluate the performance of an officer, employee, or staff member if the person does not request an open meeting. </w:t>
      </w:r>
    </w:p>
    <w:p w14:paraId="333633F0" w14:textId="123FF698" w:rsidR="00484D8B" w:rsidRPr="00753027" w:rsidRDefault="00484D8B" w:rsidP="006F6821">
      <w:pPr>
        <w:pStyle w:val="ListParagraph"/>
        <w:numPr>
          <w:ilvl w:val="1"/>
          <w:numId w:val="3"/>
        </w:numPr>
      </w:pPr>
    </w:p>
    <w:p w14:paraId="48BEF1FF" w14:textId="17CE8C49" w:rsidR="001D5BDE" w:rsidRPr="00753027" w:rsidRDefault="001D5BDE" w:rsidP="00484D8B">
      <w:r w:rsidRPr="00753027">
        <w:t>Designated staff shall be allowed to attend the executive session*. No decision may be made in the executive session. At the end of the executive session, the Board will return to open session and welcome the audience back into the room. Members of the public audience are asked to leave the room. The Board of Depoe Bay RFPD may prohibit news organizations from disclosing certain specified information. Representatives of the news media will be allowed to attend all but two types of executive sessions:</w:t>
      </w:r>
    </w:p>
    <w:p w14:paraId="6056AD0F" w14:textId="77777777" w:rsidR="001D5BDE" w:rsidRPr="00753027" w:rsidRDefault="001D5BDE" w:rsidP="001D5BDE">
      <w:pPr>
        <w:pStyle w:val="Heading9"/>
        <w:keepNext w:val="0"/>
        <w:tabs>
          <w:tab w:val="left" w:pos="810"/>
        </w:tabs>
        <w:ind w:left="450"/>
      </w:pPr>
    </w:p>
    <w:p w14:paraId="513C6E67" w14:textId="77777777" w:rsidR="001D5BDE" w:rsidRPr="00753027" w:rsidRDefault="001D5BDE" w:rsidP="001D5BDE">
      <w:pPr>
        <w:pStyle w:val="Heading9"/>
        <w:keepNext w:val="0"/>
        <w:numPr>
          <w:ilvl w:val="0"/>
          <w:numId w:val="43"/>
        </w:numPr>
        <w:tabs>
          <w:tab w:val="left" w:pos="810"/>
        </w:tabs>
        <w:rPr>
          <w:b w:val="0"/>
          <w:bCs/>
          <w:szCs w:val="22"/>
        </w:rPr>
      </w:pPr>
      <w:r w:rsidRPr="00753027">
        <w:rPr>
          <w:b w:val="0"/>
          <w:bCs/>
          <w:szCs w:val="22"/>
        </w:rPr>
        <w:t>The news media may be excluded from an executive session held to conduct deliberations with a person designated by the governing body to carry on labor negotiations.</w:t>
      </w:r>
    </w:p>
    <w:p w14:paraId="65554CEB" w14:textId="667FD5DD" w:rsidR="001D5BDE" w:rsidRPr="00753027" w:rsidRDefault="001D5BDE" w:rsidP="001D5BDE">
      <w:pPr>
        <w:pStyle w:val="Heading9"/>
        <w:keepNext w:val="0"/>
        <w:numPr>
          <w:ilvl w:val="0"/>
          <w:numId w:val="43"/>
        </w:numPr>
        <w:tabs>
          <w:tab w:val="left" w:pos="810"/>
        </w:tabs>
        <w:rPr>
          <w:b w:val="0"/>
          <w:bCs/>
          <w:szCs w:val="22"/>
        </w:rPr>
      </w:pPr>
      <w:r w:rsidRPr="00753027">
        <w:rPr>
          <w:b w:val="0"/>
          <w:bCs/>
          <w:szCs w:val="22"/>
        </w:rPr>
        <w:t>The Board of Depoe Bay RFPD must exclude any member of the press if the news organization the reporter represents is a party to the litigation being discussed during the executive session.</w:t>
      </w:r>
    </w:p>
    <w:p w14:paraId="41FD772A" w14:textId="77777777" w:rsidR="005E026D" w:rsidRPr="00753027" w:rsidRDefault="005E026D" w:rsidP="005E026D"/>
    <w:p w14:paraId="529503DB" w14:textId="22F75B64" w:rsidR="00055F16" w:rsidRPr="00753027" w:rsidRDefault="0092318C" w:rsidP="00086A25">
      <w:pPr>
        <w:pStyle w:val="Heading9"/>
        <w:numPr>
          <w:ilvl w:val="0"/>
          <w:numId w:val="3"/>
        </w:numPr>
        <w:tabs>
          <w:tab w:val="num" w:pos="450"/>
          <w:tab w:val="left" w:pos="810"/>
        </w:tabs>
        <w:ind w:left="450" w:hanging="450"/>
        <w:rPr>
          <w:sz w:val="24"/>
        </w:rPr>
      </w:pPr>
      <w:r w:rsidRPr="00753027">
        <w:rPr>
          <w:sz w:val="24"/>
        </w:rPr>
        <w:t>APPROVAL OF MINUTES</w:t>
      </w:r>
      <w:r w:rsidR="00055F16" w:rsidRPr="00753027">
        <w:rPr>
          <w:sz w:val="24"/>
        </w:rPr>
        <w:t>:</w:t>
      </w:r>
    </w:p>
    <w:p w14:paraId="7DEB4715" w14:textId="7C4F1F22" w:rsidR="00753027" w:rsidRPr="00753027" w:rsidRDefault="00753027" w:rsidP="0026733A">
      <w:pPr>
        <w:pStyle w:val="ListParagraph"/>
        <w:numPr>
          <w:ilvl w:val="2"/>
          <w:numId w:val="3"/>
        </w:numPr>
        <w:rPr>
          <w:bCs/>
        </w:rPr>
      </w:pPr>
      <w:r w:rsidRPr="00753027">
        <w:rPr>
          <w:bCs/>
        </w:rPr>
        <w:t>January 9, 2024, Serial Levy Workshop</w:t>
      </w:r>
    </w:p>
    <w:p w14:paraId="7D21617B" w14:textId="299CC2D6" w:rsidR="0010387A" w:rsidRPr="00753027" w:rsidRDefault="006F6821" w:rsidP="0026733A">
      <w:pPr>
        <w:pStyle w:val="ListParagraph"/>
        <w:numPr>
          <w:ilvl w:val="2"/>
          <w:numId w:val="3"/>
        </w:numPr>
        <w:rPr>
          <w:bCs/>
        </w:rPr>
      </w:pPr>
      <w:r w:rsidRPr="00753027">
        <w:rPr>
          <w:bCs/>
        </w:rPr>
        <w:t>January</w:t>
      </w:r>
      <w:r w:rsidR="001A4A78" w:rsidRPr="00753027">
        <w:rPr>
          <w:bCs/>
        </w:rPr>
        <w:t xml:space="preserve"> </w:t>
      </w:r>
      <w:r w:rsidRPr="00753027">
        <w:rPr>
          <w:bCs/>
        </w:rPr>
        <w:t>9</w:t>
      </w:r>
      <w:r w:rsidR="001A4A78" w:rsidRPr="00753027">
        <w:rPr>
          <w:bCs/>
        </w:rPr>
        <w:t xml:space="preserve">, </w:t>
      </w:r>
      <w:r w:rsidR="009B62DB" w:rsidRPr="00753027">
        <w:rPr>
          <w:bCs/>
        </w:rPr>
        <w:t>202</w:t>
      </w:r>
      <w:r w:rsidRPr="00753027">
        <w:rPr>
          <w:bCs/>
        </w:rPr>
        <w:t>4</w:t>
      </w:r>
      <w:r w:rsidR="009B62DB" w:rsidRPr="00753027">
        <w:rPr>
          <w:bCs/>
        </w:rPr>
        <w:t>,</w:t>
      </w:r>
      <w:r w:rsidR="001A4A78" w:rsidRPr="00753027">
        <w:rPr>
          <w:bCs/>
        </w:rPr>
        <w:t xml:space="preserve"> Regular Board Meeting</w:t>
      </w:r>
    </w:p>
    <w:p w14:paraId="6EF11043" w14:textId="70C56BC3" w:rsidR="006F6821" w:rsidRPr="00753027" w:rsidRDefault="006F6821" w:rsidP="0026733A">
      <w:pPr>
        <w:pStyle w:val="ListParagraph"/>
        <w:numPr>
          <w:ilvl w:val="2"/>
          <w:numId w:val="3"/>
        </w:numPr>
        <w:rPr>
          <w:bCs/>
        </w:rPr>
      </w:pPr>
      <w:r w:rsidRPr="00753027">
        <w:rPr>
          <w:bCs/>
        </w:rPr>
        <w:t>January 25, 2024, Special Board Meeting</w:t>
      </w:r>
    </w:p>
    <w:p w14:paraId="116430F5" w14:textId="77777777" w:rsidR="0026733A" w:rsidRPr="00753027" w:rsidRDefault="0026733A" w:rsidP="0026733A"/>
    <w:p w14:paraId="07D5C9EA" w14:textId="763B938F" w:rsidR="0051675D" w:rsidRPr="00753027" w:rsidRDefault="0092318C" w:rsidP="00256CC1">
      <w:pPr>
        <w:pStyle w:val="Heading9"/>
        <w:numPr>
          <w:ilvl w:val="0"/>
          <w:numId w:val="3"/>
        </w:numPr>
        <w:tabs>
          <w:tab w:val="num" w:pos="450"/>
        </w:tabs>
        <w:ind w:left="450" w:hanging="450"/>
        <w:rPr>
          <w:sz w:val="24"/>
        </w:rPr>
      </w:pPr>
      <w:r w:rsidRPr="00753027">
        <w:rPr>
          <w:sz w:val="24"/>
        </w:rPr>
        <w:t xml:space="preserve">ITEMS NOT ON THE AGENDA </w:t>
      </w:r>
      <w:r w:rsidR="00F87ACE" w:rsidRPr="00753027">
        <w:rPr>
          <w:sz w:val="24"/>
        </w:rPr>
        <w:t xml:space="preserve">- </w:t>
      </w:r>
      <w:r w:rsidRPr="00753027">
        <w:rPr>
          <w:sz w:val="24"/>
        </w:rPr>
        <w:t>(Open to Public, Board, and Staff Participation)</w:t>
      </w:r>
    </w:p>
    <w:p w14:paraId="2FAFC91C" w14:textId="77777777" w:rsidR="0092318C" w:rsidRPr="00753027" w:rsidRDefault="0092318C" w:rsidP="00256CC1">
      <w:pPr>
        <w:tabs>
          <w:tab w:val="num" w:pos="450"/>
        </w:tabs>
        <w:ind w:left="450" w:hanging="450"/>
        <w:rPr>
          <w:b/>
        </w:rPr>
      </w:pPr>
    </w:p>
    <w:p w14:paraId="603E387E" w14:textId="43BC2062" w:rsidR="0083112C" w:rsidRPr="00753027" w:rsidRDefault="0083112C" w:rsidP="0083112C">
      <w:pPr>
        <w:pStyle w:val="Heading9"/>
        <w:numPr>
          <w:ilvl w:val="0"/>
          <w:numId w:val="3"/>
        </w:numPr>
        <w:tabs>
          <w:tab w:val="clear" w:pos="360"/>
          <w:tab w:val="left" w:pos="1170"/>
        </w:tabs>
        <w:rPr>
          <w:sz w:val="24"/>
        </w:rPr>
      </w:pPr>
      <w:r w:rsidRPr="00753027">
        <w:rPr>
          <w:sz w:val="24"/>
        </w:rPr>
        <w:t>SECRETARY-TREASURER’S REPORT &amp; APPROVAL OF MONTHLY FINANCIAL PAYMENTS AND REPORTS</w:t>
      </w:r>
    </w:p>
    <w:p w14:paraId="5DBD3B00" w14:textId="77777777" w:rsidR="0065495B" w:rsidRPr="00753027" w:rsidRDefault="0065495B" w:rsidP="00AF4BFD">
      <w:pPr>
        <w:tabs>
          <w:tab w:val="num" w:pos="450"/>
          <w:tab w:val="left" w:pos="810"/>
          <w:tab w:val="left" w:pos="900"/>
        </w:tabs>
        <w:rPr>
          <w:b/>
          <w:color w:val="00B050"/>
        </w:rPr>
      </w:pPr>
    </w:p>
    <w:p w14:paraId="75262E1E" w14:textId="5AA7F4AD" w:rsidR="0083112C" w:rsidRPr="00753027" w:rsidRDefault="0083112C" w:rsidP="0083112C">
      <w:pPr>
        <w:tabs>
          <w:tab w:val="num" w:pos="450"/>
          <w:tab w:val="left" w:pos="810"/>
          <w:tab w:val="left" w:pos="1170"/>
        </w:tabs>
        <w:ind w:left="450" w:hanging="450"/>
        <w:rPr>
          <w:color w:val="0070C0"/>
        </w:rPr>
      </w:pPr>
      <w:r w:rsidRPr="00753027">
        <w:rPr>
          <w:color w:val="0070C0"/>
        </w:rPr>
        <w:t xml:space="preserve">Motion to approve accounts payable for </w:t>
      </w:r>
      <w:r w:rsidR="006F6821" w:rsidRPr="00753027">
        <w:rPr>
          <w:bCs/>
          <w:color w:val="0070C0"/>
        </w:rPr>
        <w:t>JANUARY 2024</w:t>
      </w:r>
      <w:r w:rsidRPr="00753027">
        <w:rPr>
          <w:color w:val="0070C0"/>
        </w:rPr>
        <w:t xml:space="preserve">; and to approve payroll activities for </w:t>
      </w:r>
    </w:p>
    <w:p w14:paraId="54C41D46" w14:textId="7272D5CE" w:rsidR="0083112C" w:rsidRPr="00753027" w:rsidRDefault="006F6821" w:rsidP="0083112C">
      <w:pPr>
        <w:tabs>
          <w:tab w:val="num" w:pos="450"/>
          <w:tab w:val="left" w:pos="810"/>
          <w:tab w:val="left" w:pos="1170"/>
        </w:tabs>
        <w:ind w:left="450" w:hanging="450"/>
        <w:rPr>
          <w:color w:val="0070C0"/>
        </w:rPr>
      </w:pPr>
      <w:r w:rsidRPr="00753027">
        <w:rPr>
          <w:color w:val="0070C0"/>
        </w:rPr>
        <w:t>JANUARY 2024</w:t>
      </w:r>
      <w:r w:rsidR="0083112C" w:rsidRPr="00753027">
        <w:rPr>
          <w:color w:val="0070C0"/>
        </w:rPr>
        <w:t xml:space="preserve"> as shown in the following reports:</w:t>
      </w:r>
    </w:p>
    <w:p w14:paraId="02A3E152" w14:textId="77777777" w:rsidR="0083112C" w:rsidRPr="00753027" w:rsidRDefault="0083112C" w:rsidP="0083112C">
      <w:pPr>
        <w:tabs>
          <w:tab w:val="num" w:pos="450"/>
          <w:tab w:val="left" w:pos="810"/>
          <w:tab w:val="left" w:pos="1170"/>
        </w:tabs>
        <w:ind w:left="450" w:hanging="450"/>
        <w:rPr>
          <w:color w:val="0070C0"/>
        </w:rPr>
      </w:pPr>
    </w:p>
    <w:p w14:paraId="6407C6ED" w14:textId="0A745D8A" w:rsidR="0083112C" w:rsidRPr="00753027" w:rsidRDefault="0083112C" w:rsidP="0083112C">
      <w:pPr>
        <w:pStyle w:val="ListParagraph"/>
        <w:numPr>
          <w:ilvl w:val="2"/>
          <w:numId w:val="41"/>
        </w:numPr>
        <w:tabs>
          <w:tab w:val="num" w:pos="450"/>
          <w:tab w:val="left" w:pos="810"/>
          <w:tab w:val="left" w:pos="1170"/>
        </w:tabs>
        <w:rPr>
          <w:color w:val="0070C0"/>
          <w:sz w:val="22"/>
          <w:szCs w:val="22"/>
        </w:rPr>
      </w:pPr>
      <w:r w:rsidRPr="00753027">
        <w:rPr>
          <w:color w:val="0070C0"/>
          <w:sz w:val="22"/>
          <w:szCs w:val="22"/>
        </w:rPr>
        <w:t xml:space="preserve">Disbursements as of the end of </w:t>
      </w:r>
      <w:r w:rsidR="006F6821" w:rsidRPr="00753027">
        <w:rPr>
          <w:color w:val="0070C0"/>
          <w:sz w:val="22"/>
          <w:szCs w:val="22"/>
        </w:rPr>
        <w:t>JANUARY 2024</w:t>
      </w:r>
    </w:p>
    <w:p w14:paraId="19675E86" w14:textId="6D3A42A0" w:rsidR="0083112C" w:rsidRPr="00753027" w:rsidRDefault="0083112C" w:rsidP="0083112C">
      <w:pPr>
        <w:pStyle w:val="ListParagraph"/>
        <w:numPr>
          <w:ilvl w:val="2"/>
          <w:numId w:val="41"/>
        </w:numPr>
        <w:tabs>
          <w:tab w:val="num" w:pos="450"/>
          <w:tab w:val="left" w:pos="810"/>
          <w:tab w:val="left" w:pos="1170"/>
        </w:tabs>
        <w:rPr>
          <w:color w:val="0070C0"/>
          <w:sz w:val="22"/>
          <w:szCs w:val="22"/>
        </w:rPr>
      </w:pPr>
      <w:r w:rsidRPr="00753027">
        <w:rPr>
          <w:color w:val="0070C0"/>
          <w:sz w:val="22"/>
          <w:szCs w:val="22"/>
        </w:rPr>
        <w:t xml:space="preserve">Secretary/Treasurer’s Report of Activities in Cash Accounts as of the end of </w:t>
      </w:r>
      <w:r w:rsidR="006F6821" w:rsidRPr="00753027">
        <w:rPr>
          <w:color w:val="0070C0"/>
          <w:sz w:val="22"/>
          <w:szCs w:val="22"/>
        </w:rPr>
        <w:t>JANUARY 2024</w:t>
      </w:r>
    </w:p>
    <w:p w14:paraId="2DA1FECA" w14:textId="73EBDC93" w:rsidR="0083112C" w:rsidRPr="00753027" w:rsidRDefault="0083112C" w:rsidP="0083112C">
      <w:pPr>
        <w:pStyle w:val="ListParagraph"/>
        <w:numPr>
          <w:ilvl w:val="2"/>
          <w:numId w:val="41"/>
        </w:numPr>
        <w:tabs>
          <w:tab w:val="num" w:pos="450"/>
          <w:tab w:val="left" w:pos="810"/>
          <w:tab w:val="left" w:pos="1170"/>
        </w:tabs>
        <w:rPr>
          <w:color w:val="0070C0"/>
          <w:sz w:val="22"/>
          <w:szCs w:val="22"/>
        </w:rPr>
      </w:pPr>
      <w:r w:rsidRPr="00753027">
        <w:rPr>
          <w:color w:val="0070C0"/>
          <w:sz w:val="22"/>
          <w:szCs w:val="22"/>
        </w:rPr>
        <w:t xml:space="preserve">Treasurer's Report of Cash Balances as of the end of </w:t>
      </w:r>
      <w:r w:rsidR="006F6821" w:rsidRPr="00753027">
        <w:rPr>
          <w:color w:val="0070C0"/>
          <w:sz w:val="22"/>
          <w:szCs w:val="22"/>
        </w:rPr>
        <w:t>JANUARY 2024</w:t>
      </w:r>
    </w:p>
    <w:p w14:paraId="3AB8697E" w14:textId="70307955" w:rsidR="0083112C" w:rsidRPr="00753027" w:rsidRDefault="0083112C" w:rsidP="0083112C">
      <w:pPr>
        <w:pStyle w:val="ListParagraph"/>
        <w:numPr>
          <w:ilvl w:val="2"/>
          <w:numId w:val="41"/>
        </w:numPr>
        <w:tabs>
          <w:tab w:val="num" w:pos="450"/>
          <w:tab w:val="left" w:pos="810"/>
          <w:tab w:val="left" w:pos="1170"/>
        </w:tabs>
        <w:rPr>
          <w:color w:val="0070C0"/>
          <w:sz w:val="22"/>
          <w:szCs w:val="22"/>
        </w:rPr>
      </w:pPr>
      <w:r w:rsidRPr="00753027">
        <w:rPr>
          <w:color w:val="0070C0"/>
          <w:sz w:val="22"/>
          <w:szCs w:val="22"/>
        </w:rPr>
        <w:lastRenderedPageBreak/>
        <w:t xml:space="preserve">General Fund Budget vs Actual Report YTD as of the end of </w:t>
      </w:r>
      <w:r w:rsidR="006F6821" w:rsidRPr="00753027">
        <w:rPr>
          <w:color w:val="0070C0"/>
          <w:sz w:val="22"/>
          <w:szCs w:val="22"/>
        </w:rPr>
        <w:t>JANUARY 2024</w:t>
      </w:r>
    </w:p>
    <w:p w14:paraId="4FB3E602" w14:textId="6BAAC3A6" w:rsidR="0083112C" w:rsidRPr="00753027" w:rsidRDefault="0083112C" w:rsidP="0083112C">
      <w:pPr>
        <w:pStyle w:val="ListParagraph"/>
        <w:numPr>
          <w:ilvl w:val="2"/>
          <w:numId w:val="41"/>
        </w:numPr>
        <w:tabs>
          <w:tab w:val="num" w:pos="450"/>
          <w:tab w:val="left" w:pos="810"/>
          <w:tab w:val="left" w:pos="1170"/>
        </w:tabs>
        <w:rPr>
          <w:color w:val="0070C0"/>
          <w:sz w:val="22"/>
          <w:szCs w:val="22"/>
        </w:rPr>
      </w:pPr>
      <w:r w:rsidRPr="00753027">
        <w:rPr>
          <w:color w:val="0070C0"/>
          <w:sz w:val="22"/>
          <w:szCs w:val="22"/>
        </w:rPr>
        <w:t xml:space="preserve">Reserve Fund Budget vs Actual Report YTD as of the end of </w:t>
      </w:r>
      <w:r w:rsidR="006F6821" w:rsidRPr="00753027">
        <w:rPr>
          <w:color w:val="0070C0"/>
          <w:sz w:val="22"/>
          <w:szCs w:val="22"/>
        </w:rPr>
        <w:t>JANUARY 2024</w:t>
      </w:r>
    </w:p>
    <w:p w14:paraId="438BAF65" w14:textId="2A729E7F" w:rsidR="0083112C" w:rsidRPr="00753027" w:rsidRDefault="0083112C" w:rsidP="0083112C">
      <w:pPr>
        <w:pStyle w:val="ListParagraph"/>
        <w:numPr>
          <w:ilvl w:val="2"/>
          <w:numId w:val="41"/>
        </w:numPr>
        <w:tabs>
          <w:tab w:val="num" w:pos="450"/>
          <w:tab w:val="left" w:pos="810"/>
          <w:tab w:val="left" w:pos="1170"/>
        </w:tabs>
        <w:rPr>
          <w:color w:val="0070C0"/>
          <w:sz w:val="22"/>
          <w:szCs w:val="22"/>
        </w:rPr>
      </w:pPr>
      <w:r w:rsidRPr="00753027">
        <w:rPr>
          <w:color w:val="0070C0"/>
          <w:sz w:val="22"/>
          <w:szCs w:val="22"/>
        </w:rPr>
        <w:t xml:space="preserve">Seismic Fund Budget vs Actual Report YTD as of the end of </w:t>
      </w:r>
      <w:r w:rsidR="006F6821" w:rsidRPr="00753027">
        <w:rPr>
          <w:color w:val="0070C0"/>
          <w:sz w:val="22"/>
          <w:szCs w:val="22"/>
        </w:rPr>
        <w:t>JANUARY 2024</w:t>
      </w:r>
    </w:p>
    <w:p w14:paraId="60D49945" w14:textId="03614F8F" w:rsidR="0083112C" w:rsidRPr="00753027" w:rsidRDefault="0083112C" w:rsidP="0083112C">
      <w:pPr>
        <w:pStyle w:val="ListParagraph"/>
        <w:numPr>
          <w:ilvl w:val="2"/>
          <w:numId w:val="41"/>
        </w:numPr>
        <w:tabs>
          <w:tab w:val="num" w:pos="450"/>
          <w:tab w:val="left" w:pos="810"/>
          <w:tab w:val="left" w:pos="1170"/>
        </w:tabs>
        <w:rPr>
          <w:color w:val="0070C0"/>
          <w:sz w:val="22"/>
          <w:szCs w:val="22"/>
        </w:rPr>
      </w:pPr>
      <w:r w:rsidRPr="00753027">
        <w:rPr>
          <w:color w:val="0070C0"/>
          <w:sz w:val="22"/>
          <w:szCs w:val="22"/>
        </w:rPr>
        <w:t xml:space="preserve">Payroll Summary for </w:t>
      </w:r>
      <w:r w:rsidR="006F6821" w:rsidRPr="00753027">
        <w:rPr>
          <w:color w:val="0070C0"/>
          <w:sz w:val="22"/>
          <w:szCs w:val="22"/>
        </w:rPr>
        <w:t>JANUARY 2024</w:t>
      </w:r>
      <w:r w:rsidRPr="00753027">
        <w:rPr>
          <w:color w:val="0070C0"/>
          <w:sz w:val="22"/>
          <w:szCs w:val="22"/>
        </w:rPr>
        <w:t xml:space="preserve"> and Fiscal Year to Date</w:t>
      </w:r>
    </w:p>
    <w:p w14:paraId="5708D544" w14:textId="77777777" w:rsidR="0083112C" w:rsidRPr="00753027" w:rsidRDefault="0083112C" w:rsidP="0083112C">
      <w:pPr>
        <w:tabs>
          <w:tab w:val="num" w:pos="450"/>
          <w:tab w:val="left" w:pos="810"/>
          <w:tab w:val="left" w:pos="1170"/>
        </w:tabs>
        <w:ind w:left="450" w:hanging="450"/>
        <w:rPr>
          <w:color w:val="0070C0"/>
        </w:rPr>
      </w:pPr>
    </w:p>
    <w:p w14:paraId="08EA6C72" w14:textId="77777777" w:rsidR="0083112C" w:rsidRPr="00753027" w:rsidRDefault="0083112C" w:rsidP="0083112C">
      <w:pPr>
        <w:tabs>
          <w:tab w:val="num" w:pos="450"/>
          <w:tab w:val="left" w:pos="810"/>
          <w:tab w:val="left" w:pos="1170"/>
        </w:tabs>
        <w:ind w:left="450" w:hanging="450"/>
        <w:rPr>
          <w:color w:val="0070C0"/>
        </w:rPr>
      </w:pPr>
      <w:r w:rsidRPr="00753027">
        <w:rPr>
          <w:color w:val="0070C0"/>
        </w:rPr>
        <w:t xml:space="preserve">This motion will also include any potential conflict or conflict of interest relating to the </w:t>
      </w:r>
    </w:p>
    <w:p w14:paraId="244F039E" w14:textId="77777777" w:rsidR="0083112C" w:rsidRPr="00753027" w:rsidRDefault="0083112C" w:rsidP="0083112C">
      <w:pPr>
        <w:tabs>
          <w:tab w:val="num" w:pos="450"/>
          <w:tab w:val="left" w:pos="810"/>
          <w:tab w:val="left" w:pos="1170"/>
        </w:tabs>
        <w:rPr>
          <w:bCs/>
          <w:color w:val="0070C0"/>
        </w:rPr>
      </w:pPr>
      <w:r w:rsidRPr="00753027">
        <w:rPr>
          <w:bCs/>
          <w:color w:val="0070C0"/>
        </w:rPr>
        <w:t>above-mentioned reports, including noting the check numbers(s).</w:t>
      </w:r>
    </w:p>
    <w:p w14:paraId="5687DBC7" w14:textId="77777777" w:rsidR="00E93CDB" w:rsidRPr="00753027" w:rsidRDefault="00E93CDB" w:rsidP="0083112C">
      <w:pPr>
        <w:tabs>
          <w:tab w:val="num" w:pos="450"/>
          <w:tab w:val="left" w:pos="810"/>
          <w:tab w:val="left" w:pos="1170"/>
        </w:tabs>
        <w:rPr>
          <w:bCs/>
          <w:color w:val="0070C0"/>
        </w:rPr>
      </w:pPr>
    </w:p>
    <w:p w14:paraId="23238FB0" w14:textId="6F881843" w:rsidR="00F2579B" w:rsidRPr="00753027" w:rsidRDefault="00F313B0" w:rsidP="00DB56B1">
      <w:pPr>
        <w:tabs>
          <w:tab w:val="num" w:pos="450"/>
          <w:tab w:val="left" w:pos="810"/>
          <w:tab w:val="left" w:pos="900"/>
        </w:tabs>
        <w:ind w:left="450" w:hanging="450"/>
        <w:rPr>
          <w:b/>
        </w:rPr>
      </w:pPr>
      <w:r w:rsidRPr="00753027">
        <w:rPr>
          <w:b/>
          <w:color w:val="00B050"/>
        </w:rPr>
        <w:tab/>
      </w:r>
    </w:p>
    <w:p w14:paraId="2D419BC2" w14:textId="77777777" w:rsidR="00C03383" w:rsidRPr="00753027" w:rsidRDefault="001E7D1D" w:rsidP="00471BEF">
      <w:pPr>
        <w:pStyle w:val="Heading9"/>
        <w:keepNext w:val="0"/>
        <w:numPr>
          <w:ilvl w:val="0"/>
          <w:numId w:val="3"/>
        </w:numPr>
        <w:tabs>
          <w:tab w:val="num" w:pos="450"/>
          <w:tab w:val="left" w:pos="810"/>
        </w:tabs>
        <w:ind w:left="446" w:hanging="446"/>
        <w:rPr>
          <w:sz w:val="24"/>
        </w:rPr>
      </w:pPr>
      <w:r w:rsidRPr="00753027">
        <w:rPr>
          <w:sz w:val="24"/>
        </w:rPr>
        <w:t>CORRESPONDENCE</w:t>
      </w:r>
    </w:p>
    <w:p w14:paraId="43614727" w14:textId="4ED75F1B" w:rsidR="00722F82" w:rsidRPr="00753027" w:rsidRDefault="00722F82" w:rsidP="00722F82">
      <w:pPr>
        <w:pStyle w:val="Heading9"/>
        <w:keepNext w:val="0"/>
        <w:numPr>
          <w:ilvl w:val="2"/>
          <w:numId w:val="3"/>
        </w:numPr>
        <w:rPr>
          <w:b w:val="0"/>
          <w:bCs/>
          <w:sz w:val="24"/>
        </w:rPr>
      </w:pPr>
      <w:r w:rsidRPr="00753027">
        <w:rPr>
          <w:b w:val="0"/>
          <w:bCs/>
          <w:sz w:val="24"/>
        </w:rPr>
        <w:t>Updates as Presented in the Currents Record</w:t>
      </w:r>
    </w:p>
    <w:p w14:paraId="1B23873F" w14:textId="6640148D" w:rsidR="00722F82" w:rsidRPr="00753027" w:rsidRDefault="0092318C" w:rsidP="00722F82">
      <w:pPr>
        <w:pStyle w:val="Heading9"/>
        <w:keepNext w:val="0"/>
        <w:numPr>
          <w:ilvl w:val="2"/>
          <w:numId w:val="3"/>
        </w:numPr>
        <w:rPr>
          <w:b w:val="0"/>
          <w:bCs/>
          <w:sz w:val="24"/>
        </w:rPr>
      </w:pPr>
      <w:r w:rsidRPr="00753027">
        <w:rPr>
          <w:b w:val="0"/>
          <w:bCs/>
          <w:sz w:val="24"/>
        </w:rPr>
        <w:t>Media Articles as Presented in DBFD Media Reco</w:t>
      </w:r>
      <w:r w:rsidR="00722F82" w:rsidRPr="00753027">
        <w:rPr>
          <w:b w:val="0"/>
          <w:bCs/>
          <w:sz w:val="24"/>
        </w:rPr>
        <w:t>rd</w:t>
      </w:r>
    </w:p>
    <w:p w14:paraId="749F01FE" w14:textId="77777777" w:rsidR="00941D83" w:rsidRPr="00753027" w:rsidRDefault="00941D83" w:rsidP="00941D83"/>
    <w:p w14:paraId="6F0FC029" w14:textId="77777777" w:rsidR="00CE3869" w:rsidRPr="00753027" w:rsidRDefault="00CE3869" w:rsidP="00CE3869"/>
    <w:p w14:paraId="02D829E8" w14:textId="1DC67137" w:rsidR="00473516" w:rsidRPr="00753027" w:rsidRDefault="0092318C" w:rsidP="00371710">
      <w:pPr>
        <w:pStyle w:val="Heading9"/>
        <w:keepNext w:val="0"/>
        <w:numPr>
          <w:ilvl w:val="0"/>
          <w:numId w:val="3"/>
        </w:numPr>
        <w:tabs>
          <w:tab w:val="num" w:pos="450"/>
          <w:tab w:val="left" w:pos="810"/>
        </w:tabs>
        <w:ind w:left="446" w:hanging="446"/>
        <w:rPr>
          <w:color w:val="000000"/>
          <w:sz w:val="24"/>
        </w:rPr>
      </w:pPr>
      <w:r w:rsidRPr="00753027">
        <w:rPr>
          <w:color w:val="000000"/>
          <w:sz w:val="24"/>
        </w:rPr>
        <w:t>OLD BUSINES</w:t>
      </w:r>
      <w:r w:rsidR="004B2C4E" w:rsidRPr="00753027">
        <w:rPr>
          <w:color w:val="000000"/>
          <w:sz w:val="24"/>
        </w:rPr>
        <w:t>S</w:t>
      </w:r>
    </w:p>
    <w:p w14:paraId="06DD4E3B" w14:textId="09DAB584" w:rsidR="00ED5519" w:rsidRPr="00753027" w:rsidRDefault="00ED5519" w:rsidP="00F05400">
      <w:pPr>
        <w:pStyle w:val="ListParagraph"/>
        <w:numPr>
          <w:ilvl w:val="2"/>
          <w:numId w:val="3"/>
        </w:numPr>
      </w:pPr>
      <w:bookmarkStart w:id="0" w:name="_Hlk72923931"/>
      <w:r w:rsidRPr="00753027">
        <w:t>Vacancies and Hiring Update</w:t>
      </w:r>
    </w:p>
    <w:p w14:paraId="206DE7FC" w14:textId="77777777" w:rsidR="0065495B" w:rsidRPr="00753027" w:rsidRDefault="00A239E3" w:rsidP="00F05400">
      <w:pPr>
        <w:pStyle w:val="ListParagraph"/>
        <w:numPr>
          <w:ilvl w:val="2"/>
          <w:numId w:val="3"/>
        </w:numPr>
      </w:pPr>
      <w:r w:rsidRPr="00753027">
        <w:t>Water Tender</w:t>
      </w:r>
      <w:r w:rsidR="0065495B" w:rsidRPr="00753027">
        <w:t xml:space="preserve"> Update</w:t>
      </w:r>
    </w:p>
    <w:p w14:paraId="41305870" w14:textId="34A6680E" w:rsidR="00A239E3" w:rsidRPr="00753027" w:rsidRDefault="0065495B" w:rsidP="006F6821">
      <w:pPr>
        <w:pStyle w:val="ListParagraph"/>
        <w:numPr>
          <w:ilvl w:val="2"/>
          <w:numId w:val="3"/>
        </w:numPr>
      </w:pPr>
      <w:r w:rsidRPr="00753027">
        <w:t xml:space="preserve">E21 Refurbishment Update </w:t>
      </w:r>
    </w:p>
    <w:p w14:paraId="0BB4216E" w14:textId="576EFEE0" w:rsidR="00725038" w:rsidRPr="00753027" w:rsidRDefault="00725038" w:rsidP="00725038">
      <w:pPr>
        <w:pStyle w:val="ListParagraph"/>
        <w:numPr>
          <w:ilvl w:val="2"/>
          <w:numId w:val="3"/>
        </w:numPr>
      </w:pPr>
      <w:r w:rsidRPr="00753027">
        <w:t>New Fire Engine</w:t>
      </w:r>
    </w:p>
    <w:p w14:paraId="4F604EED" w14:textId="28F2FE98" w:rsidR="00A239E3" w:rsidRPr="00753027" w:rsidRDefault="00A239E3" w:rsidP="00F05400">
      <w:pPr>
        <w:pStyle w:val="ListParagraph"/>
        <w:numPr>
          <w:ilvl w:val="2"/>
          <w:numId w:val="3"/>
        </w:numPr>
      </w:pPr>
      <w:r w:rsidRPr="00753027">
        <w:t xml:space="preserve">Levy </w:t>
      </w:r>
      <w:r w:rsidR="006F6821" w:rsidRPr="00753027">
        <w:t>– Local Option SEL 8063 Form</w:t>
      </w:r>
    </w:p>
    <w:p w14:paraId="22467499" w14:textId="77777777" w:rsidR="00E93CDB" w:rsidRPr="00753027" w:rsidRDefault="00E93CDB" w:rsidP="00E93CDB">
      <w:pPr>
        <w:pStyle w:val="ListParagraph"/>
        <w:ind w:left="810"/>
      </w:pPr>
    </w:p>
    <w:p w14:paraId="6443BB3D" w14:textId="77777777" w:rsidR="00A239E3" w:rsidRPr="00753027" w:rsidRDefault="00A239E3" w:rsidP="00780A08"/>
    <w:bookmarkEnd w:id="0"/>
    <w:p w14:paraId="10786F50" w14:textId="3D0C0B88" w:rsidR="0065495B" w:rsidRPr="00753027" w:rsidRDefault="00030CA2" w:rsidP="0065495B">
      <w:pPr>
        <w:pStyle w:val="Heading9"/>
        <w:keepNext w:val="0"/>
        <w:numPr>
          <w:ilvl w:val="0"/>
          <w:numId w:val="3"/>
        </w:numPr>
        <w:tabs>
          <w:tab w:val="left" w:pos="990"/>
        </w:tabs>
        <w:rPr>
          <w:sz w:val="24"/>
        </w:rPr>
      </w:pPr>
      <w:r w:rsidRPr="00753027">
        <w:rPr>
          <w:sz w:val="24"/>
        </w:rPr>
        <w:t>NEW BUSINESS</w:t>
      </w:r>
    </w:p>
    <w:p w14:paraId="5A181758" w14:textId="190869A0" w:rsidR="00CA7A5D" w:rsidRPr="00753027" w:rsidRDefault="00CA7A5D" w:rsidP="00CA7A5D">
      <w:pPr>
        <w:pStyle w:val="ListParagraph"/>
        <w:numPr>
          <w:ilvl w:val="2"/>
          <w:numId w:val="3"/>
        </w:numPr>
      </w:pPr>
      <w:r w:rsidRPr="00753027">
        <w:t>Staff Vacancies</w:t>
      </w:r>
    </w:p>
    <w:p w14:paraId="7061B81D" w14:textId="7E153731" w:rsidR="006F6821" w:rsidRPr="00753027" w:rsidRDefault="006F6821" w:rsidP="006F6821">
      <w:pPr>
        <w:pStyle w:val="ListParagraph"/>
        <w:numPr>
          <w:ilvl w:val="2"/>
          <w:numId w:val="3"/>
        </w:numPr>
      </w:pPr>
      <w:r w:rsidRPr="00753027">
        <w:t>Fire Chief - Job Description; Internal Process</w:t>
      </w:r>
    </w:p>
    <w:p w14:paraId="3FB7F095" w14:textId="77777777" w:rsidR="00E93CDB" w:rsidRPr="00753027" w:rsidRDefault="00E93CDB" w:rsidP="00E93CDB">
      <w:pPr>
        <w:pStyle w:val="ListParagraph"/>
        <w:ind w:left="810"/>
      </w:pPr>
    </w:p>
    <w:p w14:paraId="4123EF27" w14:textId="77777777" w:rsidR="00C54C5A" w:rsidRPr="00753027" w:rsidRDefault="00C54C5A" w:rsidP="004F7C51">
      <w:pPr>
        <w:pStyle w:val="ListParagraph"/>
        <w:ind w:left="810"/>
        <w:rPr>
          <w:b/>
          <w:bCs/>
        </w:rPr>
      </w:pPr>
    </w:p>
    <w:p w14:paraId="3BD58B5C" w14:textId="77777777" w:rsidR="00E93CDB" w:rsidRPr="00753027" w:rsidRDefault="0092318C" w:rsidP="00700715">
      <w:pPr>
        <w:pStyle w:val="Heading9"/>
        <w:keepNext w:val="0"/>
        <w:numPr>
          <w:ilvl w:val="0"/>
          <w:numId w:val="3"/>
        </w:numPr>
        <w:tabs>
          <w:tab w:val="num" w:pos="450"/>
          <w:tab w:val="left" w:pos="810"/>
        </w:tabs>
        <w:ind w:left="450" w:hanging="450"/>
        <w:rPr>
          <w:sz w:val="24"/>
        </w:rPr>
      </w:pPr>
      <w:r w:rsidRPr="00753027">
        <w:rPr>
          <w:sz w:val="24"/>
        </w:rPr>
        <w:t>PUBLIC COMMENTS AND/OR QUESTIONS</w:t>
      </w:r>
    </w:p>
    <w:p w14:paraId="267CBC5E" w14:textId="03F3D240" w:rsidR="00700715" w:rsidRPr="00753027" w:rsidRDefault="00AA713A" w:rsidP="00E93CDB">
      <w:pPr>
        <w:pStyle w:val="Heading9"/>
        <w:keepNext w:val="0"/>
        <w:tabs>
          <w:tab w:val="num" w:pos="450"/>
          <w:tab w:val="left" w:pos="810"/>
        </w:tabs>
        <w:ind w:left="450"/>
        <w:rPr>
          <w:sz w:val="24"/>
        </w:rPr>
      </w:pPr>
      <w:r w:rsidRPr="00753027">
        <w:rPr>
          <w:sz w:val="24"/>
        </w:rPr>
        <w:br/>
      </w:r>
    </w:p>
    <w:p w14:paraId="40F5B4D8" w14:textId="6315AFF1" w:rsidR="00700715" w:rsidRPr="00753027" w:rsidRDefault="00700715" w:rsidP="004866BE">
      <w:pPr>
        <w:pStyle w:val="Heading9"/>
        <w:keepNext w:val="0"/>
        <w:numPr>
          <w:ilvl w:val="0"/>
          <w:numId w:val="3"/>
        </w:numPr>
        <w:tabs>
          <w:tab w:val="num" w:pos="450"/>
          <w:tab w:val="left" w:pos="810"/>
        </w:tabs>
        <w:ind w:left="450" w:hanging="450"/>
        <w:rPr>
          <w:sz w:val="24"/>
        </w:rPr>
      </w:pPr>
      <w:r w:rsidRPr="00753027">
        <w:rPr>
          <w:sz w:val="24"/>
        </w:rPr>
        <w:t>AGENDA SUGGE</w:t>
      </w:r>
      <w:r w:rsidR="0026733A" w:rsidRPr="00753027">
        <w:rPr>
          <w:sz w:val="24"/>
        </w:rPr>
        <w:t>S</w:t>
      </w:r>
      <w:r w:rsidRPr="00753027">
        <w:rPr>
          <w:sz w:val="24"/>
        </w:rPr>
        <w:t>TIONS – OPEN</w:t>
      </w:r>
    </w:p>
    <w:p w14:paraId="06D53078" w14:textId="77777777" w:rsidR="000C2EDB" w:rsidRPr="00753027" w:rsidRDefault="000C2EDB" w:rsidP="000C2EDB"/>
    <w:p w14:paraId="1040676E" w14:textId="77777777" w:rsidR="00E93CDB" w:rsidRPr="00753027" w:rsidRDefault="00E93CDB" w:rsidP="000C2EDB"/>
    <w:p w14:paraId="1027A738" w14:textId="77777777" w:rsidR="007F6BCF" w:rsidRPr="00753027" w:rsidRDefault="008D4BDE" w:rsidP="007F6BCF">
      <w:pPr>
        <w:pStyle w:val="ListParagraph"/>
        <w:tabs>
          <w:tab w:val="num" w:pos="450"/>
          <w:tab w:val="left" w:pos="810"/>
        </w:tabs>
        <w:ind w:left="450" w:hanging="450"/>
        <w:rPr>
          <w:b/>
        </w:rPr>
      </w:pPr>
      <w:r w:rsidRPr="00753027">
        <w:rPr>
          <w:b/>
        </w:rPr>
        <w:t>ADJOURN</w:t>
      </w:r>
    </w:p>
    <w:p w14:paraId="24E5BED9" w14:textId="77777777" w:rsidR="007F6BCF" w:rsidRPr="00753027" w:rsidRDefault="007F6BCF" w:rsidP="007F6BCF">
      <w:pPr>
        <w:pStyle w:val="ListParagraph"/>
        <w:tabs>
          <w:tab w:val="num" w:pos="450"/>
          <w:tab w:val="left" w:pos="810"/>
        </w:tabs>
        <w:ind w:left="450" w:hanging="450"/>
        <w:rPr>
          <w:b/>
          <w:color w:val="0070C0"/>
          <w:sz w:val="22"/>
          <w:szCs w:val="22"/>
        </w:rPr>
      </w:pPr>
    </w:p>
    <w:p w14:paraId="24BC1302" w14:textId="77777777" w:rsidR="00815471" w:rsidRPr="00753027" w:rsidRDefault="00815471" w:rsidP="007F6BCF">
      <w:pPr>
        <w:pStyle w:val="ListParagraph"/>
        <w:tabs>
          <w:tab w:val="num" w:pos="450"/>
          <w:tab w:val="left" w:pos="810"/>
        </w:tabs>
        <w:ind w:left="450" w:hanging="450"/>
        <w:rPr>
          <w:b/>
          <w:color w:val="0070C0"/>
          <w:sz w:val="22"/>
          <w:szCs w:val="22"/>
        </w:rPr>
      </w:pPr>
    </w:p>
    <w:p w14:paraId="42B8D59E" w14:textId="1A03F433" w:rsidR="00CE2C69" w:rsidRPr="00753027" w:rsidRDefault="00F0721C" w:rsidP="007F6BCF">
      <w:pPr>
        <w:pStyle w:val="ListParagraph"/>
        <w:tabs>
          <w:tab w:val="num" w:pos="450"/>
          <w:tab w:val="left" w:pos="810"/>
        </w:tabs>
        <w:ind w:left="450" w:hanging="450"/>
        <w:rPr>
          <w:b/>
          <w:color w:val="0070C0"/>
          <w:sz w:val="22"/>
          <w:szCs w:val="22"/>
        </w:rPr>
      </w:pPr>
      <w:r w:rsidRPr="00753027">
        <w:rPr>
          <w:b/>
          <w:color w:val="0070C0"/>
          <w:sz w:val="22"/>
          <w:szCs w:val="22"/>
        </w:rPr>
        <w:t>Upcoming Meetings:</w:t>
      </w:r>
    </w:p>
    <w:p w14:paraId="47E7EA1C" w14:textId="14A2FBD9" w:rsidR="00684A28" w:rsidRPr="00753027" w:rsidRDefault="00684A28" w:rsidP="0006615A">
      <w:pPr>
        <w:tabs>
          <w:tab w:val="left" w:pos="720"/>
        </w:tabs>
        <w:rPr>
          <w:b/>
          <w:color w:val="0070C0"/>
          <w:sz w:val="22"/>
          <w:szCs w:val="22"/>
        </w:rPr>
      </w:pPr>
      <w:bookmarkStart w:id="1" w:name="_Hlk49859696"/>
    </w:p>
    <w:bookmarkEnd w:id="1"/>
    <w:p w14:paraId="3D9E6E43" w14:textId="0CE3D953" w:rsidR="0065495B" w:rsidRPr="00753027" w:rsidRDefault="002B7D55" w:rsidP="0065495B">
      <w:pPr>
        <w:pStyle w:val="ListParagraph"/>
        <w:tabs>
          <w:tab w:val="left" w:pos="720"/>
        </w:tabs>
        <w:ind w:left="810"/>
        <w:jc w:val="center"/>
        <w:rPr>
          <w:b/>
          <w:color w:val="0070C0"/>
          <w:sz w:val="22"/>
          <w:szCs w:val="22"/>
        </w:rPr>
      </w:pPr>
      <w:r w:rsidRPr="00753027">
        <w:rPr>
          <w:b/>
          <w:color w:val="0070C0"/>
          <w:sz w:val="22"/>
          <w:szCs w:val="22"/>
        </w:rPr>
        <w:t xml:space="preserve">Regular Board Meeting: </w:t>
      </w:r>
      <w:r w:rsidR="00DB56B1" w:rsidRPr="00753027">
        <w:rPr>
          <w:b/>
          <w:color w:val="0070C0"/>
          <w:sz w:val="22"/>
          <w:szCs w:val="22"/>
        </w:rPr>
        <w:t xml:space="preserve">Tuesday, </w:t>
      </w:r>
      <w:r w:rsidR="006F6821" w:rsidRPr="00753027">
        <w:rPr>
          <w:b/>
          <w:color w:val="0070C0"/>
          <w:sz w:val="22"/>
          <w:szCs w:val="22"/>
        </w:rPr>
        <w:t>March</w:t>
      </w:r>
      <w:r w:rsidR="00725038" w:rsidRPr="00753027">
        <w:rPr>
          <w:b/>
          <w:color w:val="0070C0"/>
          <w:sz w:val="22"/>
          <w:szCs w:val="22"/>
        </w:rPr>
        <w:t xml:space="preserve"> 12,</w:t>
      </w:r>
      <w:r w:rsidR="0071180B" w:rsidRPr="00753027">
        <w:rPr>
          <w:b/>
          <w:color w:val="0070C0"/>
          <w:sz w:val="22"/>
          <w:szCs w:val="22"/>
        </w:rPr>
        <w:t xml:space="preserve"> </w:t>
      </w:r>
      <w:r w:rsidR="0009309B" w:rsidRPr="00753027">
        <w:rPr>
          <w:b/>
          <w:color w:val="0070C0"/>
          <w:sz w:val="22"/>
          <w:szCs w:val="22"/>
        </w:rPr>
        <w:t>202</w:t>
      </w:r>
      <w:r w:rsidR="0065495B" w:rsidRPr="00753027">
        <w:rPr>
          <w:b/>
          <w:color w:val="0070C0"/>
          <w:sz w:val="22"/>
          <w:szCs w:val="22"/>
        </w:rPr>
        <w:t>4</w:t>
      </w:r>
      <w:r w:rsidR="0009309B" w:rsidRPr="00753027">
        <w:rPr>
          <w:b/>
          <w:color w:val="0070C0"/>
          <w:sz w:val="22"/>
          <w:szCs w:val="22"/>
        </w:rPr>
        <w:t>,</w:t>
      </w:r>
      <w:r w:rsidRPr="00753027">
        <w:rPr>
          <w:b/>
          <w:color w:val="0070C0"/>
          <w:sz w:val="22"/>
          <w:szCs w:val="22"/>
        </w:rPr>
        <w:t xml:space="preserve"> </w:t>
      </w:r>
      <w:r w:rsidR="00DB56B1" w:rsidRPr="00753027">
        <w:rPr>
          <w:b/>
          <w:color w:val="0070C0"/>
          <w:sz w:val="22"/>
          <w:szCs w:val="22"/>
        </w:rPr>
        <w:t xml:space="preserve">at </w:t>
      </w:r>
      <w:r w:rsidR="007202CD" w:rsidRPr="00753027">
        <w:rPr>
          <w:b/>
          <w:color w:val="0070C0"/>
          <w:sz w:val="22"/>
          <w:szCs w:val="22"/>
        </w:rPr>
        <w:t>3</w:t>
      </w:r>
      <w:r w:rsidR="00DB56B1" w:rsidRPr="00753027">
        <w:rPr>
          <w:b/>
          <w:color w:val="0070C0"/>
          <w:sz w:val="22"/>
          <w:szCs w:val="22"/>
        </w:rPr>
        <w:t>:00 pm at</w:t>
      </w:r>
      <w:r w:rsidR="0065495B" w:rsidRPr="00753027">
        <w:rPr>
          <w:b/>
          <w:color w:val="0070C0"/>
          <w:sz w:val="22"/>
          <w:szCs w:val="22"/>
        </w:rPr>
        <w:t>:</w:t>
      </w:r>
    </w:p>
    <w:p w14:paraId="7B149F5A" w14:textId="5711D899" w:rsidR="00A76270" w:rsidRPr="00753027" w:rsidRDefault="002B76A3" w:rsidP="0065495B">
      <w:pPr>
        <w:pStyle w:val="ListParagraph"/>
        <w:tabs>
          <w:tab w:val="left" w:pos="720"/>
        </w:tabs>
        <w:ind w:left="810"/>
        <w:jc w:val="center"/>
        <w:rPr>
          <w:b/>
          <w:color w:val="0070C0"/>
          <w:sz w:val="22"/>
          <w:szCs w:val="22"/>
        </w:rPr>
      </w:pPr>
      <w:r w:rsidRPr="00753027">
        <w:rPr>
          <w:b/>
          <w:color w:val="0070C0"/>
          <w:sz w:val="22"/>
          <w:szCs w:val="22"/>
        </w:rPr>
        <w:t>Gleneden Beach Fire Station 22 - 6445 Gleneden Beach Loop, Gleneden Beach, OR 97388</w:t>
      </w:r>
    </w:p>
    <w:p w14:paraId="267E51AF" w14:textId="77777777" w:rsidR="004E0E42" w:rsidRPr="00753027" w:rsidRDefault="004E0E42" w:rsidP="005E0503">
      <w:pPr>
        <w:jc w:val="center"/>
        <w:rPr>
          <w:rStyle w:val="inv-subject"/>
          <w:sz w:val="22"/>
          <w:szCs w:val="22"/>
        </w:rPr>
      </w:pPr>
    </w:p>
    <w:p w14:paraId="012B3642" w14:textId="63107259" w:rsidR="00A76270" w:rsidRPr="00753027" w:rsidRDefault="005E0503" w:rsidP="005E0503">
      <w:pPr>
        <w:jc w:val="center"/>
        <w:rPr>
          <w:b/>
          <w:color w:val="0070C0"/>
          <w:sz w:val="22"/>
          <w:szCs w:val="22"/>
        </w:rPr>
      </w:pPr>
      <w:r w:rsidRPr="00753027">
        <w:rPr>
          <w:rStyle w:val="inv-subject"/>
          <w:sz w:val="22"/>
          <w:szCs w:val="22"/>
        </w:rPr>
        <w:t>Depoe Bay Fire District - Board of Directors Meeting</w:t>
      </w:r>
      <w:r w:rsidRPr="00753027">
        <w:rPr>
          <w:sz w:val="22"/>
          <w:szCs w:val="22"/>
        </w:rPr>
        <w:t xml:space="preserve"> </w:t>
      </w:r>
      <w:r w:rsidRPr="00753027">
        <w:rPr>
          <w:sz w:val="22"/>
          <w:szCs w:val="22"/>
        </w:rPr>
        <w:br/>
      </w:r>
      <w:r w:rsidRPr="00753027">
        <w:rPr>
          <w:sz w:val="22"/>
          <w:szCs w:val="22"/>
        </w:rPr>
        <w:br/>
      </w:r>
      <w:r w:rsidRPr="00753027">
        <w:rPr>
          <w:b/>
          <w:bCs/>
          <w:sz w:val="22"/>
          <w:szCs w:val="22"/>
        </w:rPr>
        <w:t xml:space="preserve">Please join my meeting from your computer, </w:t>
      </w:r>
      <w:r w:rsidR="002B76A3" w:rsidRPr="00753027">
        <w:rPr>
          <w:b/>
          <w:bCs/>
          <w:sz w:val="22"/>
          <w:szCs w:val="22"/>
        </w:rPr>
        <w:t>tablet,</w:t>
      </w:r>
      <w:r w:rsidRPr="00753027">
        <w:rPr>
          <w:b/>
          <w:bCs/>
          <w:sz w:val="22"/>
          <w:szCs w:val="22"/>
        </w:rPr>
        <w:t xml:space="preserve"> or smartphone. </w:t>
      </w:r>
      <w:r w:rsidRPr="00753027">
        <w:rPr>
          <w:sz w:val="22"/>
          <w:szCs w:val="22"/>
        </w:rPr>
        <w:br/>
      </w:r>
      <w:hyperlink r:id="rId9" w:tgtFrame="_blank" w:history="1">
        <w:r w:rsidRPr="00753027">
          <w:rPr>
            <w:rStyle w:val="Hyperlink"/>
            <w:sz w:val="22"/>
            <w:szCs w:val="22"/>
          </w:rPr>
          <w:t>https://global.gotomeeting.com/join/833057797</w:t>
        </w:r>
      </w:hyperlink>
      <w:r w:rsidRPr="00753027">
        <w:rPr>
          <w:rStyle w:val="inv-meeting-url"/>
          <w:sz w:val="22"/>
          <w:szCs w:val="22"/>
        </w:rPr>
        <w:t xml:space="preserve"> </w:t>
      </w:r>
      <w:r w:rsidRPr="00753027">
        <w:rPr>
          <w:sz w:val="22"/>
          <w:szCs w:val="22"/>
        </w:rPr>
        <w:br/>
      </w:r>
      <w:r w:rsidRPr="00753027">
        <w:rPr>
          <w:b/>
          <w:bCs/>
          <w:sz w:val="22"/>
          <w:szCs w:val="22"/>
        </w:rPr>
        <w:t>You can also dial in using your phone.</w:t>
      </w:r>
      <w:r w:rsidRPr="00753027">
        <w:rPr>
          <w:sz w:val="22"/>
          <w:szCs w:val="22"/>
        </w:rPr>
        <w:t xml:space="preserve"> </w:t>
      </w:r>
      <w:r w:rsidRPr="00753027">
        <w:rPr>
          <w:sz w:val="22"/>
          <w:szCs w:val="22"/>
        </w:rPr>
        <w:br/>
        <w:t xml:space="preserve">United States: </w:t>
      </w:r>
      <w:hyperlink r:id="rId10" w:history="1">
        <w:r w:rsidRPr="00753027">
          <w:rPr>
            <w:rStyle w:val="Hyperlink"/>
            <w:sz w:val="22"/>
            <w:szCs w:val="22"/>
          </w:rPr>
          <w:t>+1 (872) 240-3311</w:t>
        </w:r>
      </w:hyperlink>
      <w:r w:rsidRPr="00753027">
        <w:rPr>
          <w:sz w:val="22"/>
          <w:szCs w:val="22"/>
        </w:rPr>
        <w:t xml:space="preserve"> </w:t>
      </w:r>
      <w:r w:rsidRPr="00753027">
        <w:rPr>
          <w:sz w:val="22"/>
          <w:szCs w:val="22"/>
        </w:rPr>
        <w:br/>
      </w:r>
      <w:r w:rsidRPr="00753027">
        <w:rPr>
          <w:b/>
          <w:bCs/>
          <w:sz w:val="22"/>
          <w:szCs w:val="22"/>
        </w:rPr>
        <w:t>Access Code:</w:t>
      </w:r>
      <w:r w:rsidRPr="00753027">
        <w:rPr>
          <w:sz w:val="22"/>
          <w:szCs w:val="22"/>
        </w:rPr>
        <w:t xml:space="preserve"> 833-057-797 </w:t>
      </w:r>
      <w:r w:rsidRPr="00753027">
        <w:rPr>
          <w:sz w:val="22"/>
          <w:szCs w:val="22"/>
        </w:rPr>
        <w:br/>
        <w:t xml:space="preserve">New to GoToMeeting? Get the app now and be ready when your first meeting starts: </w:t>
      </w:r>
      <w:hyperlink r:id="rId11" w:tgtFrame="_blank" w:history="1">
        <w:r w:rsidRPr="00753027">
          <w:rPr>
            <w:rStyle w:val="Hyperlink"/>
            <w:sz w:val="22"/>
            <w:szCs w:val="22"/>
          </w:rPr>
          <w:t>https://global.gotomeeting.com/install/833057797</w:t>
        </w:r>
      </w:hyperlink>
    </w:p>
    <w:sectPr w:rsidR="00A76270" w:rsidRPr="00753027" w:rsidSect="00F87ACE">
      <w:headerReference w:type="default" r:id="rId12"/>
      <w:pgSz w:w="12240" w:h="15840" w:code="1"/>
      <w:pgMar w:top="720"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96327DB"/>
    <w:multiLevelType w:val="hybridMultilevel"/>
    <w:tmpl w:val="6D1C3670"/>
    <w:lvl w:ilvl="0" w:tplc="04090015">
      <w:start w:val="1"/>
      <w:numFmt w:val="upperLetter"/>
      <w:lvlText w:val="%1."/>
      <w:lvlJc w:val="left"/>
      <w:pPr>
        <w:tabs>
          <w:tab w:val="num" w:pos="360"/>
        </w:tabs>
        <w:ind w:left="360" w:hanging="360"/>
      </w:pPr>
      <w:rPr>
        <w:rFonts w:hint="default"/>
        <w:b/>
        <w:color w:val="auto"/>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1">
      <w:start w:val="1"/>
      <w:numFmt w:val="bullet"/>
      <w:lvlText w:val=""/>
      <w:lvlJc w:val="left"/>
      <w:pPr>
        <w:ind w:left="1440" w:hanging="360"/>
      </w:pPr>
      <w:rPr>
        <w:rFonts w:ascii="Symbol" w:hAnsi="Symbol"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D31A32"/>
    <w:multiLevelType w:val="hybridMultilevel"/>
    <w:tmpl w:val="2892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8"/>
  </w:num>
  <w:num w:numId="2" w16cid:durableId="2066173148">
    <w:abstractNumId w:val="1"/>
  </w:num>
  <w:num w:numId="3" w16cid:durableId="2112431873">
    <w:abstractNumId w:val="37"/>
  </w:num>
  <w:num w:numId="4" w16cid:durableId="206113935">
    <w:abstractNumId w:val="3"/>
  </w:num>
  <w:num w:numId="5" w16cid:durableId="635569975">
    <w:abstractNumId w:val="27"/>
  </w:num>
  <w:num w:numId="6" w16cid:durableId="631253908">
    <w:abstractNumId w:val="8"/>
  </w:num>
  <w:num w:numId="7" w16cid:durableId="1691713316">
    <w:abstractNumId w:val="26"/>
  </w:num>
  <w:num w:numId="8" w16cid:durableId="414522341">
    <w:abstractNumId w:val="16"/>
  </w:num>
  <w:num w:numId="9" w16cid:durableId="1171260294">
    <w:abstractNumId w:val="24"/>
  </w:num>
  <w:num w:numId="10" w16cid:durableId="2146269780">
    <w:abstractNumId w:val="36"/>
  </w:num>
  <w:num w:numId="11" w16cid:durableId="637027282">
    <w:abstractNumId w:val="17"/>
  </w:num>
  <w:num w:numId="12" w16cid:durableId="110518323">
    <w:abstractNumId w:val="0"/>
  </w:num>
  <w:num w:numId="13" w16cid:durableId="1897083058">
    <w:abstractNumId w:val="5"/>
  </w:num>
  <w:num w:numId="14" w16cid:durableId="1896089120">
    <w:abstractNumId w:val="23"/>
  </w:num>
  <w:num w:numId="15" w16cid:durableId="456797505">
    <w:abstractNumId w:val="9"/>
  </w:num>
  <w:num w:numId="16" w16cid:durableId="40176672">
    <w:abstractNumId w:val="13"/>
  </w:num>
  <w:num w:numId="17" w16cid:durableId="1787970601">
    <w:abstractNumId w:val="28"/>
  </w:num>
  <w:num w:numId="18" w16cid:durableId="2055347828">
    <w:abstractNumId w:val="10"/>
  </w:num>
  <w:num w:numId="19" w16cid:durableId="828785048">
    <w:abstractNumId w:val="29"/>
  </w:num>
  <w:num w:numId="20" w16cid:durableId="1458336442">
    <w:abstractNumId w:val="22"/>
  </w:num>
  <w:num w:numId="21" w16cid:durableId="217403910">
    <w:abstractNumId w:val="6"/>
  </w:num>
  <w:num w:numId="22" w16cid:durableId="1927380267">
    <w:abstractNumId w:val="14"/>
  </w:num>
  <w:num w:numId="23" w16cid:durableId="616059239">
    <w:abstractNumId w:val="19"/>
  </w:num>
  <w:num w:numId="24" w16cid:durableId="2024672881">
    <w:abstractNumId w:val="34"/>
  </w:num>
  <w:num w:numId="25" w16cid:durableId="1533952726">
    <w:abstractNumId w:val="11"/>
  </w:num>
  <w:num w:numId="26" w16cid:durableId="1120491251">
    <w:abstractNumId w:val="20"/>
  </w:num>
  <w:num w:numId="27" w16cid:durableId="1718384789">
    <w:abstractNumId w:val="38"/>
  </w:num>
  <w:num w:numId="28" w16cid:durableId="1434663650">
    <w:abstractNumId w:val="12"/>
  </w:num>
  <w:num w:numId="29" w16cid:durableId="1479615262">
    <w:abstractNumId w:val="31"/>
  </w:num>
  <w:num w:numId="30" w16cid:durableId="1360277570">
    <w:abstractNumId w:val="33"/>
  </w:num>
  <w:num w:numId="31" w16cid:durableId="1698848328">
    <w:abstractNumId w:val="25"/>
  </w:num>
  <w:num w:numId="32" w16cid:durableId="531459548">
    <w:abstractNumId w:val="2"/>
  </w:num>
  <w:num w:numId="33" w16cid:durableId="1792507668">
    <w:abstractNumId w:val="30"/>
  </w:num>
  <w:num w:numId="34" w16cid:durableId="1791164839">
    <w:abstractNumId w:val="21"/>
  </w:num>
  <w:num w:numId="35" w16cid:durableId="1164977088">
    <w:abstractNumId w:val="35"/>
  </w:num>
  <w:num w:numId="36" w16cid:durableId="2109234121">
    <w:abstractNumId w:val="15"/>
  </w:num>
  <w:num w:numId="37" w16cid:durableId="958025355">
    <w:abstractNumId w:val="4"/>
  </w:num>
  <w:num w:numId="38" w16cid:durableId="250164198">
    <w:abstractNumId w:val="32"/>
  </w:num>
  <w:num w:numId="39" w16cid:durableId="1475950376">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61483109">
    <w:abstractNumId w:val="37"/>
  </w:num>
  <w:num w:numId="41" w16cid:durableId="15736578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69688665">
    <w:abstractNumId w:val="37"/>
    <w:lvlOverride w:ilvl="0">
      <w:startOverride w:val="1"/>
    </w:lvlOverride>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2699513">
    <w:abstractNumId w:val="39"/>
  </w:num>
  <w:num w:numId="44" w16cid:durableId="246767527">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58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NrMwNjU2NTIyMzFV0lEKTi0uzszPAymwqAUABXow4i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6001"/>
    <w:rsid w:val="00027276"/>
    <w:rsid w:val="000274D4"/>
    <w:rsid w:val="000305D0"/>
    <w:rsid w:val="00030CA2"/>
    <w:rsid w:val="00030E42"/>
    <w:rsid w:val="00031E77"/>
    <w:rsid w:val="000321BA"/>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CF0"/>
    <w:rsid w:val="00052D90"/>
    <w:rsid w:val="00053844"/>
    <w:rsid w:val="00055F16"/>
    <w:rsid w:val="000566F7"/>
    <w:rsid w:val="00056D42"/>
    <w:rsid w:val="00057483"/>
    <w:rsid w:val="0006019E"/>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1E7A"/>
    <w:rsid w:val="00092FBF"/>
    <w:rsid w:val="0009309B"/>
    <w:rsid w:val="00093DE0"/>
    <w:rsid w:val="00097248"/>
    <w:rsid w:val="000A02B3"/>
    <w:rsid w:val="000A3AC4"/>
    <w:rsid w:val="000A5D61"/>
    <w:rsid w:val="000B087E"/>
    <w:rsid w:val="000B101B"/>
    <w:rsid w:val="000B1E50"/>
    <w:rsid w:val="000B366B"/>
    <w:rsid w:val="000B3E21"/>
    <w:rsid w:val="000B6BC6"/>
    <w:rsid w:val="000B73D6"/>
    <w:rsid w:val="000C0568"/>
    <w:rsid w:val="000C2EDB"/>
    <w:rsid w:val="000C6230"/>
    <w:rsid w:val="000C78D2"/>
    <w:rsid w:val="000C7DA8"/>
    <w:rsid w:val="000D018F"/>
    <w:rsid w:val="000D1E64"/>
    <w:rsid w:val="000D6682"/>
    <w:rsid w:val="000D67F2"/>
    <w:rsid w:val="000D76AC"/>
    <w:rsid w:val="000D7C1C"/>
    <w:rsid w:val="000E00E9"/>
    <w:rsid w:val="000E3596"/>
    <w:rsid w:val="000E3F95"/>
    <w:rsid w:val="000E455C"/>
    <w:rsid w:val="000E4B14"/>
    <w:rsid w:val="000E567E"/>
    <w:rsid w:val="000E57F0"/>
    <w:rsid w:val="000E76F7"/>
    <w:rsid w:val="000F028E"/>
    <w:rsid w:val="000F2767"/>
    <w:rsid w:val="000F303D"/>
    <w:rsid w:val="000F582E"/>
    <w:rsid w:val="000F5A70"/>
    <w:rsid w:val="000F7422"/>
    <w:rsid w:val="001006A4"/>
    <w:rsid w:val="0010105A"/>
    <w:rsid w:val="00101273"/>
    <w:rsid w:val="00101E16"/>
    <w:rsid w:val="0010258D"/>
    <w:rsid w:val="001027BD"/>
    <w:rsid w:val="001031C5"/>
    <w:rsid w:val="0010387A"/>
    <w:rsid w:val="00104C1F"/>
    <w:rsid w:val="0010537F"/>
    <w:rsid w:val="00105469"/>
    <w:rsid w:val="0010719B"/>
    <w:rsid w:val="001071EF"/>
    <w:rsid w:val="00111D40"/>
    <w:rsid w:val="00113366"/>
    <w:rsid w:val="001137EA"/>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DC4"/>
    <w:rsid w:val="001467CE"/>
    <w:rsid w:val="00147288"/>
    <w:rsid w:val="00147C7F"/>
    <w:rsid w:val="001523A0"/>
    <w:rsid w:val="0015442D"/>
    <w:rsid w:val="00155822"/>
    <w:rsid w:val="001563FB"/>
    <w:rsid w:val="00157344"/>
    <w:rsid w:val="00157934"/>
    <w:rsid w:val="001601CB"/>
    <w:rsid w:val="00161BE1"/>
    <w:rsid w:val="00164A31"/>
    <w:rsid w:val="00165852"/>
    <w:rsid w:val="001668F0"/>
    <w:rsid w:val="001706D2"/>
    <w:rsid w:val="00172F64"/>
    <w:rsid w:val="001730A6"/>
    <w:rsid w:val="0017316B"/>
    <w:rsid w:val="00174C23"/>
    <w:rsid w:val="00174C47"/>
    <w:rsid w:val="00175489"/>
    <w:rsid w:val="00177D8A"/>
    <w:rsid w:val="0018043D"/>
    <w:rsid w:val="001806D3"/>
    <w:rsid w:val="00181158"/>
    <w:rsid w:val="001813B1"/>
    <w:rsid w:val="00181E61"/>
    <w:rsid w:val="0018270E"/>
    <w:rsid w:val="00183FC8"/>
    <w:rsid w:val="001852E4"/>
    <w:rsid w:val="00186343"/>
    <w:rsid w:val="0019547E"/>
    <w:rsid w:val="00195A9B"/>
    <w:rsid w:val="00196EF7"/>
    <w:rsid w:val="001A47FF"/>
    <w:rsid w:val="001A4A78"/>
    <w:rsid w:val="001A5482"/>
    <w:rsid w:val="001A6AC6"/>
    <w:rsid w:val="001B0EA4"/>
    <w:rsid w:val="001B1D9A"/>
    <w:rsid w:val="001B2729"/>
    <w:rsid w:val="001B5AC1"/>
    <w:rsid w:val="001C0223"/>
    <w:rsid w:val="001C3818"/>
    <w:rsid w:val="001C3AEE"/>
    <w:rsid w:val="001C48CA"/>
    <w:rsid w:val="001C4FCE"/>
    <w:rsid w:val="001C5957"/>
    <w:rsid w:val="001C7E45"/>
    <w:rsid w:val="001D13C5"/>
    <w:rsid w:val="001D438F"/>
    <w:rsid w:val="001D5028"/>
    <w:rsid w:val="001D5BDE"/>
    <w:rsid w:val="001E0195"/>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7F97"/>
    <w:rsid w:val="00230A21"/>
    <w:rsid w:val="00233394"/>
    <w:rsid w:val="00236011"/>
    <w:rsid w:val="00236CB5"/>
    <w:rsid w:val="00243C55"/>
    <w:rsid w:val="00244937"/>
    <w:rsid w:val="00245ECB"/>
    <w:rsid w:val="0025091D"/>
    <w:rsid w:val="002509E6"/>
    <w:rsid w:val="00251AEB"/>
    <w:rsid w:val="00252093"/>
    <w:rsid w:val="002535A2"/>
    <w:rsid w:val="002539DD"/>
    <w:rsid w:val="00253DAB"/>
    <w:rsid w:val="00256CC1"/>
    <w:rsid w:val="0025772F"/>
    <w:rsid w:val="00257C76"/>
    <w:rsid w:val="002652B3"/>
    <w:rsid w:val="002665C4"/>
    <w:rsid w:val="0026733A"/>
    <w:rsid w:val="00267E1B"/>
    <w:rsid w:val="00270A95"/>
    <w:rsid w:val="002737FD"/>
    <w:rsid w:val="00273FD3"/>
    <w:rsid w:val="00277AB2"/>
    <w:rsid w:val="0028282A"/>
    <w:rsid w:val="002829D9"/>
    <w:rsid w:val="00283718"/>
    <w:rsid w:val="00284AE2"/>
    <w:rsid w:val="002850F0"/>
    <w:rsid w:val="002852B0"/>
    <w:rsid w:val="00285B6F"/>
    <w:rsid w:val="0028678A"/>
    <w:rsid w:val="00286F70"/>
    <w:rsid w:val="00287DF0"/>
    <w:rsid w:val="00292D4E"/>
    <w:rsid w:val="002935AD"/>
    <w:rsid w:val="0029409C"/>
    <w:rsid w:val="002957DD"/>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6A3"/>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66BC"/>
    <w:rsid w:val="002C7379"/>
    <w:rsid w:val="002D0128"/>
    <w:rsid w:val="002D0320"/>
    <w:rsid w:val="002D05FD"/>
    <w:rsid w:val="002D07FE"/>
    <w:rsid w:val="002D0871"/>
    <w:rsid w:val="002D1098"/>
    <w:rsid w:val="002D1B41"/>
    <w:rsid w:val="002D1C67"/>
    <w:rsid w:val="002D1F28"/>
    <w:rsid w:val="002D28A9"/>
    <w:rsid w:val="002D29B1"/>
    <w:rsid w:val="002D359B"/>
    <w:rsid w:val="002D37E0"/>
    <w:rsid w:val="002D45EA"/>
    <w:rsid w:val="002D4D4B"/>
    <w:rsid w:val="002D5542"/>
    <w:rsid w:val="002D558B"/>
    <w:rsid w:val="002E18C4"/>
    <w:rsid w:val="002E268B"/>
    <w:rsid w:val="002E3158"/>
    <w:rsid w:val="002E3710"/>
    <w:rsid w:val="002E5C7D"/>
    <w:rsid w:val="002E73E4"/>
    <w:rsid w:val="002F20A5"/>
    <w:rsid w:val="003000AE"/>
    <w:rsid w:val="00301CB1"/>
    <w:rsid w:val="00302065"/>
    <w:rsid w:val="0030519C"/>
    <w:rsid w:val="00305AD1"/>
    <w:rsid w:val="00307345"/>
    <w:rsid w:val="00310D88"/>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75BE"/>
    <w:rsid w:val="00371710"/>
    <w:rsid w:val="00373D43"/>
    <w:rsid w:val="00374F34"/>
    <w:rsid w:val="0037755F"/>
    <w:rsid w:val="003775CF"/>
    <w:rsid w:val="00380686"/>
    <w:rsid w:val="00380BA4"/>
    <w:rsid w:val="00380E4B"/>
    <w:rsid w:val="00382496"/>
    <w:rsid w:val="00382FCB"/>
    <w:rsid w:val="003859D3"/>
    <w:rsid w:val="00387D77"/>
    <w:rsid w:val="00391986"/>
    <w:rsid w:val="003935D4"/>
    <w:rsid w:val="00393A94"/>
    <w:rsid w:val="00397279"/>
    <w:rsid w:val="00397B41"/>
    <w:rsid w:val="003A05D5"/>
    <w:rsid w:val="003A0E33"/>
    <w:rsid w:val="003A1341"/>
    <w:rsid w:val="003A3F92"/>
    <w:rsid w:val="003A45FE"/>
    <w:rsid w:val="003B24E6"/>
    <w:rsid w:val="003B329D"/>
    <w:rsid w:val="003B37BD"/>
    <w:rsid w:val="003B5A7A"/>
    <w:rsid w:val="003B65E2"/>
    <w:rsid w:val="003B6D16"/>
    <w:rsid w:val="003B7004"/>
    <w:rsid w:val="003C30C8"/>
    <w:rsid w:val="003C629D"/>
    <w:rsid w:val="003C68FD"/>
    <w:rsid w:val="003D0607"/>
    <w:rsid w:val="003D2A5B"/>
    <w:rsid w:val="003D2CDC"/>
    <w:rsid w:val="003D46AE"/>
    <w:rsid w:val="003D701F"/>
    <w:rsid w:val="003E07AC"/>
    <w:rsid w:val="003E0C8F"/>
    <w:rsid w:val="003E121F"/>
    <w:rsid w:val="003E7A16"/>
    <w:rsid w:val="003F012B"/>
    <w:rsid w:val="003F0BC4"/>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2F81"/>
    <w:rsid w:val="0043363D"/>
    <w:rsid w:val="0043405D"/>
    <w:rsid w:val="00435326"/>
    <w:rsid w:val="0043693E"/>
    <w:rsid w:val="00437867"/>
    <w:rsid w:val="004408AF"/>
    <w:rsid w:val="00441AB8"/>
    <w:rsid w:val="0044217B"/>
    <w:rsid w:val="00442369"/>
    <w:rsid w:val="004434FD"/>
    <w:rsid w:val="00445AFD"/>
    <w:rsid w:val="0045059D"/>
    <w:rsid w:val="00450D82"/>
    <w:rsid w:val="00450E6F"/>
    <w:rsid w:val="0045317B"/>
    <w:rsid w:val="00454CB1"/>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4D8B"/>
    <w:rsid w:val="00485140"/>
    <w:rsid w:val="00485471"/>
    <w:rsid w:val="004866BE"/>
    <w:rsid w:val="0048693F"/>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D8F"/>
    <w:rsid w:val="004D24CD"/>
    <w:rsid w:val="004D40A0"/>
    <w:rsid w:val="004D64EB"/>
    <w:rsid w:val="004D664B"/>
    <w:rsid w:val="004D6BB7"/>
    <w:rsid w:val="004D767D"/>
    <w:rsid w:val="004D7BE1"/>
    <w:rsid w:val="004E0331"/>
    <w:rsid w:val="004E0E42"/>
    <w:rsid w:val="004E35F7"/>
    <w:rsid w:val="004E64BA"/>
    <w:rsid w:val="004E6A03"/>
    <w:rsid w:val="004E7264"/>
    <w:rsid w:val="004F1359"/>
    <w:rsid w:val="004F237B"/>
    <w:rsid w:val="004F4E5D"/>
    <w:rsid w:val="004F4F2D"/>
    <w:rsid w:val="004F7C51"/>
    <w:rsid w:val="005017EB"/>
    <w:rsid w:val="0050263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033A"/>
    <w:rsid w:val="00582F06"/>
    <w:rsid w:val="00583A28"/>
    <w:rsid w:val="00584107"/>
    <w:rsid w:val="00584FC7"/>
    <w:rsid w:val="005864E0"/>
    <w:rsid w:val="00587BEA"/>
    <w:rsid w:val="00591B7A"/>
    <w:rsid w:val="00592B40"/>
    <w:rsid w:val="00593B1A"/>
    <w:rsid w:val="00594661"/>
    <w:rsid w:val="00596875"/>
    <w:rsid w:val="005A193B"/>
    <w:rsid w:val="005A1E69"/>
    <w:rsid w:val="005A59F0"/>
    <w:rsid w:val="005A6EA7"/>
    <w:rsid w:val="005B050E"/>
    <w:rsid w:val="005B0FE7"/>
    <w:rsid w:val="005B21C0"/>
    <w:rsid w:val="005B27C5"/>
    <w:rsid w:val="005B27CA"/>
    <w:rsid w:val="005B5443"/>
    <w:rsid w:val="005B6137"/>
    <w:rsid w:val="005C080D"/>
    <w:rsid w:val="005C1C36"/>
    <w:rsid w:val="005C3185"/>
    <w:rsid w:val="005C3CF0"/>
    <w:rsid w:val="005C5269"/>
    <w:rsid w:val="005C5C00"/>
    <w:rsid w:val="005C614B"/>
    <w:rsid w:val="005C7487"/>
    <w:rsid w:val="005C79EC"/>
    <w:rsid w:val="005D0E63"/>
    <w:rsid w:val="005D1CCA"/>
    <w:rsid w:val="005D29E5"/>
    <w:rsid w:val="005D58B8"/>
    <w:rsid w:val="005D7075"/>
    <w:rsid w:val="005D75C4"/>
    <w:rsid w:val="005E026D"/>
    <w:rsid w:val="005E039F"/>
    <w:rsid w:val="005E0503"/>
    <w:rsid w:val="005E2CB8"/>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24FA"/>
    <w:rsid w:val="006342BA"/>
    <w:rsid w:val="00634CC6"/>
    <w:rsid w:val="00636792"/>
    <w:rsid w:val="00636AB2"/>
    <w:rsid w:val="006379FA"/>
    <w:rsid w:val="006408DD"/>
    <w:rsid w:val="00642351"/>
    <w:rsid w:val="00646A74"/>
    <w:rsid w:val="00647424"/>
    <w:rsid w:val="006475EA"/>
    <w:rsid w:val="0065023C"/>
    <w:rsid w:val="00650387"/>
    <w:rsid w:val="006503F6"/>
    <w:rsid w:val="00650A09"/>
    <w:rsid w:val="0065153F"/>
    <w:rsid w:val="006516A2"/>
    <w:rsid w:val="00651D1B"/>
    <w:rsid w:val="00652D8D"/>
    <w:rsid w:val="00653838"/>
    <w:rsid w:val="0065495B"/>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CB5"/>
    <w:rsid w:val="006B0F11"/>
    <w:rsid w:val="006B2441"/>
    <w:rsid w:val="006C2902"/>
    <w:rsid w:val="006C3266"/>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8D8"/>
    <w:rsid w:val="006E73B2"/>
    <w:rsid w:val="006E76B7"/>
    <w:rsid w:val="006F0323"/>
    <w:rsid w:val="006F2BF3"/>
    <w:rsid w:val="006F6821"/>
    <w:rsid w:val="00700715"/>
    <w:rsid w:val="00701DB5"/>
    <w:rsid w:val="00701F55"/>
    <w:rsid w:val="007042F3"/>
    <w:rsid w:val="00704D65"/>
    <w:rsid w:val="0070551F"/>
    <w:rsid w:val="0070599C"/>
    <w:rsid w:val="00705FA9"/>
    <w:rsid w:val="007101D7"/>
    <w:rsid w:val="0071180B"/>
    <w:rsid w:val="00713DE0"/>
    <w:rsid w:val="00714F40"/>
    <w:rsid w:val="00716622"/>
    <w:rsid w:val="0071757D"/>
    <w:rsid w:val="007202CD"/>
    <w:rsid w:val="00722F82"/>
    <w:rsid w:val="00723196"/>
    <w:rsid w:val="00724BED"/>
    <w:rsid w:val="00725038"/>
    <w:rsid w:val="00726066"/>
    <w:rsid w:val="0073251E"/>
    <w:rsid w:val="007332C3"/>
    <w:rsid w:val="007338E8"/>
    <w:rsid w:val="00733963"/>
    <w:rsid w:val="00734482"/>
    <w:rsid w:val="00734DB0"/>
    <w:rsid w:val="00736914"/>
    <w:rsid w:val="007370C0"/>
    <w:rsid w:val="00741633"/>
    <w:rsid w:val="00741674"/>
    <w:rsid w:val="00743705"/>
    <w:rsid w:val="00743870"/>
    <w:rsid w:val="007439EC"/>
    <w:rsid w:val="00747060"/>
    <w:rsid w:val="0074771F"/>
    <w:rsid w:val="00747D9E"/>
    <w:rsid w:val="007509F1"/>
    <w:rsid w:val="007513EC"/>
    <w:rsid w:val="00751F39"/>
    <w:rsid w:val="007520DF"/>
    <w:rsid w:val="00753027"/>
    <w:rsid w:val="00753086"/>
    <w:rsid w:val="007541FD"/>
    <w:rsid w:val="00754F1C"/>
    <w:rsid w:val="00760BDC"/>
    <w:rsid w:val="00761391"/>
    <w:rsid w:val="007626E8"/>
    <w:rsid w:val="00762927"/>
    <w:rsid w:val="00765CE2"/>
    <w:rsid w:val="00765DB2"/>
    <w:rsid w:val="0076626F"/>
    <w:rsid w:val="0077170B"/>
    <w:rsid w:val="00771FCA"/>
    <w:rsid w:val="00775E42"/>
    <w:rsid w:val="00776AB9"/>
    <w:rsid w:val="007776BE"/>
    <w:rsid w:val="00777C7D"/>
    <w:rsid w:val="00780A08"/>
    <w:rsid w:val="00780D5B"/>
    <w:rsid w:val="00782101"/>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208B"/>
    <w:rsid w:val="007A275B"/>
    <w:rsid w:val="007A28A5"/>
    <w:rsid w:val="007A32C5"/>
    <w:rsid w:val="007A7305"/>
    <w:rsid w:val="007B052E"/>
    <w:rsid w:val="007B20CD"/>
    <w:rsid w:val="007B2C2D"/>
    <w:rsid w:val="007B77E4"/>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471"/>
    <w:rsid w:val="0081564A"/>
    <w:rsid w:val="00816A28"/>
    <w:rsid w:val="00817D25"/>
    <w:rsid w:val="0082575D"/>
    <w:rsid w:val="008268AE"/>
    <w:rsid w:val="008273BD"/>
    <w:rsid w:val="008278D0"/>
    <w:rsid w:val="008279F6"/>
    <w:rsid w:val="00827B1A"/>
    <w:rsid w:val="00830050"/>
    <w:rsid w:val="00830895"/>
    <w:rsid w:val="00830A5A"/>
    <w:rsid w:val="00830EBC"/>
    <w:rsid w:val="0083112C"/>
    <w:rsid w:val="0083262E"/>
    <w:rsid w:val="008331C0"/>
    <w:rsid w:val="00833A43"/>
    <w:rsid w:val="008349F7"/>
    <w:rsid w:val="00834F99"/>
    <w:rsid w:val="00835CCC"/>
    <w:rsid w:val="00836282"/>
    <w:rsid w:val="00843409"/>
    <w:rsid w:val="00845A50"/>
    <w:rsid w:val="008465C5"/>
    <w:rsid w:val="00847DAC"/>
    <w:rsid w:val="00850C34"/>
    <w:rsid w:val="00851FC7"/>
    <w:rsid w:val="00852C99"/>
    <w:rsid w:val="00853437"/>
    <w:rsid w:val="00854C97"/>
    <w:rsid w:val="008565EA"/>
    <w:rsid w:val="0085677D"/>
    <w:rsid w:val="008608FD"/>
    <w:rsid w:val="00860C3A"/>
    <w:rsid w:val="00861AC0"/>
    <w:rsid w:val="008658DA"/>
    <w:rsid w:val="00870054"/>
    <w:rsid w:val="00870B6F"/>
    <w:rsid w:val="00870E27"/>
    <w:rsid w:val="008716DD"/>
    <w:rsid w:val="008735D2"/>
    <w:rsid w:val="00873B1F"/>
    <w:rsid w:val="008742FC"/>
    <w:rsid w:val="008758C6"/>
    <w:rsid w:val="008762DD"/>
    <w:rsid w:val="0087632F"/>
    <w:rsid w:val="008804CC"/>
    <w:rsid w:val="00883B7A"/>
    <w:rsid w:val="00884C93"/>
    <w:rsid w:val="00885261"/>
    <w:rsid w:val="00885CD1"/>
    <w:rsid w:val="00887268"/>
    <w:rsid w:val="00891B73"/>
    <w:rsid w:val="00893FFB"/>
    <w:rsid w:val="008943D9"/>
    <w:rsid w:val="00894BB0"/>
    <w:rsid w:val="00894EEA"/>
    <w:rsid w:val="008A12E6"/>
    <w:rsid w:val="008A3532"/>
    <w:rsid w:val="008A7587"/>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4F6C"/>
    <w:rsid w:val="008D673F"/>
    <w:rsid w:val="008D6CDA"/>
    <w:rsid w:val="008E0641"/>
    <w:rsid w:val="008E3F39"/>
    <w:rsid w:val="008E4BFC"/>
    <w:rsid w:val="008E6FA8"/>
    <w:rsid w:val="008F4421"/>
    <w:rsid w:val="008F4518"/>
    <w:rsid w:val="008F6D3C"/>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7881"/>
    <w:rsid w:val="00927894"/>
    <w:rsid w:val="00927926"/>
    <w:rsid w:val="0093287F"/>
    <w:rsid w:val="0093319D"/>
    <w:rsid w:val="00934F05"/>
    <w:rsid w:val="009376A2"/>
    <w:rsid w:val="00940BD5"/>
    <w:rsid w:val="0094110C"/>
    <w:rsid w:val="00941D7D"/>
    <w:rsid w:val="00941D83"/>
    <w:rsid w:val="00942358"/>
    <w:rsid w:val="009430FB"/>
    <w:rsid w:val="0094339A"/>
    <w:rsid w:val="0094684C"/>
    <w:rsid w:val="00946976"/>
    <w:rsid w:val="00946E99"/>
    <w:rsid w:val="009472F0"/>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9D8"/>
    <w:rsid w:val="00970CB5"/>
    <w:rsid w:val="00973582"/>
    <w:rsid w:val="00974E81"/>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B62D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E6DC7"/>
    <w:rsid w:val="009F08DF"/>
    <w:rsid w:val="009F2695"/>
    <w:rsid w:val="009F5F93"/>
    <w:rsid w:val="00A02976"/>
    <w:rsid w:val="00A02C79"/>
    <w:rsid w:val="00A04402"/>
    <w:rsid w:val="00A04933"/>
    <w:rsid w:val="00A0512D"/>
    <w:rsid w:val="00A06BFC"/>
    <w:rsid w:val="00A10F38"/>
    <w:rsid w:val="00A11C51"/>
    <w:rsid w:val="00A125C0"/>
    <w:rsid w:val="00A14851"/>
    <w:rsid w:val="00A15C7E"/>
    <w:rsid w:val="00A15E3D"/>
    <w:rsid w:val="00A16603"/>
    <w:rsid w:val="00A21266"/>
    <w:rsid w:val="00A21551"/>
    <w:rsid w:val="00A22F43"/>
    <w:rsid w:val="00A239E3"/>
    <w:rsid w:val="00A26E7A"/>
    <w:rsid w:val="00A33B91"/>
    <w:rsid w:val="00A35901"/>
    <w:rsid w:val="00A35FBF"/>
    <w:rsid w:val="00A4015B"/>
    <w:rsid w:val="00A406DF"/>
    <w:rsid w:val="00A40CFB"/>
    <w:rsid w:val="00A41B68"/>
    <w:rsid w:val="00A42045"/>
    <w:rsid w:val="00A42931"/>
    <w:rsid w:val="00A43B47"/>
    <w:rsid w:val="00A44CAF"/>
    <w:rsid w:val="00A45EFE"/>
    <w:rsid w:val="00A46CE6"/>
    <w:rsid w:val="00A50A84"/>
    <w:rsid w:val="00A51776"/>
    <w:rsid w:val="00A55D2E"/>
    <w:rsid w:val="00A56052"/>
    <w:rsid w:val="00A56BC2"/>
    <w:rsid w:val="00A56D4B"/>
    <w:rsid w:val="00A605D3"/>
    <w:rsid w:val="00A61147"/>
    <w:rsid w:val="00A61A64"/>
    <w:rsid w:val="00A62E33"/>
    <w:rsid w:val="00A63C8C"/>
    <w:rsid w:val="00A650A8"/>
    <w:rsid w:val="00A66D20"/>
    <w:rsid w:val="00A67455"/>
    <w:rsid w:val="00A73CF2"/>
    <w:rsid w:val="00A73D91"/>
    <w:rsid w:val="00A740F4"/>
    <w:rsid w:val="00A76270"/>
    <w:rsid w:val="00A76AA8"/>
    <w:rsid w:val="00A76C60"/>
    <w:rsid w:val="00A7772B"/>
    <w:rsid w:val="00A77E77"/>
    <w:rsid w:val="00A81217"/>
    <w:rsid w:val="00A813E6"/>
    <w:rsid w:val="00A8189A"/>
    <w:rsid w:val="00A82066"/>
    <w:rsid w:val="00A838DE"/>
    <w:rsid w:val="00A83962"/>
    <w:rsid w:val="00A84750"/>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539"/>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7ECD"/>
    <w:rsid w:val="00AF0F42"/>
    <w:rsid w:val="00AF121A"/>
    <w:rsid w:val="00AF1A90"/>
    <w:rsid w:val="00AF3420"/>
    <w:rsid w:val="00AF4BFD"/>
    <w:rsid w:val="00AF66A8"/>
    <w:rsid w:val="00AF6783"/>
    <w:rsid w:val="00AF6E8D"/>
    <w:rsid w:val="00B007E1"/>
    <w:rsid w:val="00B02152"/>
    <w:rsid w:val="00B02718"/>
    <w:rsid w:val="00B027BB"/>
    <w:rsid w:val="00B02E49"/>
    <w:rsid w:val="00B035CA"/>
    <w:rsid w:val="00B04C58"/>
    <w:rsid w:val="00B07D46"/>
    <w:rsid w:val="00B11123"/>
    <w:rsid w:val="00B11341"/>
    <w:rsid w:val="00B120A9"/>
    <w:rsid w:val="00B12195"/>
    <w:rsid w:val="00B15B30"/>
    <w:rsid w:val="00B164F6"/>
    <w:rsid w:val="00B2012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437"/>
    <w:rsid w:val="00B94E2D"/>
    <w:rsid w:val="00B95A2D"/>
    <w:rsid w:val="00B96543"/>
    <w:rsid w:val="00B96EE2"/>
    <w:rsid w:val="00B9776C"/>
    <w:rsid w:val="00BA2403"/>
    <w:rsid w:val="00BA46A2"/>
    <w:rsid w:val="00BA6741"/>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5D9C"/>
    <w:rsid w:val="00BD78C2"/>
    <w:rsid w:val="00BE0450"/>
    <w:rsid w:val="00BE1A1F"/>
    <w:rsid w:val="00BE247E"/>
    <w:rsid w:val="00BE3452"/>
    <w:rsid w:val="00BE4821"/>
    <w:rsid w:val="00BE4B3E"/>
    <w:rsid w:val="00BE6DCE"/>
    <w:rsid w:val="00BE78D6"/>
    <w:rsid w:val="00BF05E5"/>
    <w:rsid w:val="00BF241D"/>
    <w:rsid w:val="00BF4801"/>
    <w:rsid w:val="00BF53D1"/>
    <w:rsid w:val="00BF5FA8"/>
    <w:rsid w:val="00BF6C22"/>
    <w:rsid w:val="00BF77E5"/>
    <w:rsid w:val="00BF7ABC"/>
    <w:rsid w:val="00C00B77"/>
    <w:rsid w:val="00C01436"/>
    <w:rsid w:val="00C01F9C"/>
    <w:rsid w:val="00C03383"/>
    <w:rsid w:val="00C03E40"/>
    <w:rsid w:val="00C066EC"/>
    <w:rsid w:val="00C06C9A"/>
    <w:rsid w:val="00C106FA"/>
    <w:rsid w:val="00C124CC"/>
    <w:rsid w:val="00C1319F"/>
    <w:rsid w:val="00C172C3"/>
    <w:rsid w:val="00C206D5"/>
    <w:rsid w:val="00C20D7F"/>
    <w:rsid w:val="00C221B1"/>
    <w:rsid w:val="00C22EE5"/>
    <w:rsid w:val="00C241D8"/>
    <w:rsid w:val="00C25C88"/>
    <w:rsid w:val="00C30D3B"/>
    <w:rsid w:val="00C319CA"/>
    <w:rsid w:val="00C34024"/>
    <w:rsid w:val="00C34B0F"/>
    <w:rsid w:val="00C36A48"/>
    <w:rsid w:val="00C36F4F"/>
    <w:rsid w:val="00C4097C"/>
    <w:rsid w:val="00C4403B"/>
    <w:rsid w:val="00C47B01"/>
    <w:rsid w:val="00C533F4"/>
    <w:rsid w:val="00C5423E"/>
    <w:rsid w:val="00C54C5A"/>
    <w:rsid w:val="00C57791"/>
    <w:rsid w:val="00C60E31"/>
    <w:rsid w:val="00C61E24"/>
    <w:rsid w:val="00C66483"/>
    <w:rsid w:val="00C66630"/>
    <w:rsid w:val="00C724BC"/>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A7A5D"/>
    <w:rsid w:val="00CB046F"/>
    <w:rsid w:val="00CB2730"/>
    <w:rsid w:val="00CB2772"/>
    <w:rsid w:val="00CB2F54"/>
    <w:rsid w:val="00CB3239"/>
    <w:rsid w:val="00CB33BD"/>
    <w:rsid w:val="00CB4330"/>
    <w:rsid w:val="00CB5966"/>
    <w:rsid w:val="00CB60B9"/>
    <w:rsid w:val="00CB6A9C"/>
    <w:rsid w:val="00CB6DD3"/>
    <w:rsid w:val="00CB797B"/>
    <w:rsid w:val="00CC0A70"/>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FA4"/>
    <w:rsid w:val="00D768C4"/>
    <w:rsid w:val="00D834E5"/>
    <w:rsid w:val="00D866C3"/>
    <w:rsid w:val="00D86C95"/>
    <w:rsid w:val="00D87AB6"/>
    <w:rsid w:val="00D926A4"/>
    <w:rsid w:val="00D9284F"/>
    <w:rsid w:val="00D934CC"/>
    <w:rsid w:val="00D9373C"/>
    <w:rsid w:val="00D93DB3"/>
    <w:rsid w:val="00D93DBA"/>
    <w:rsid w:val="00D94515"/>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472B"/>
    <w:rsid w:val="00E24ACA"/>
    <w:rsid w:val="00E26CCA"/>
    <w:rsid w:val="00E26E87"/>
    <w:rsid w:val="00E2726A"/>
    <w:rsid w:val="00E278B5"/>
    <w:rsid w:val="00E347C6"/>
    <w:rsid w:val="00E361B4"/>
    <w:rsid w:val="00E3733B"/>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3CDB"/>
    <w:rsid w:val="00E95152"/>
    <w:rsid w:val="00E96B05"/>
    <w:rsid w:val="00E974C5"/>
    <w:rsid w:val="00EA1015"/>
    <w:rsid w:val="00EA2A9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5519"/>
    <w:rsid w:val="00ED6E97"/>
    <w:rsid w:val="00EE053E"/>
    <w:rsid w:val="00EE1973"/>
    <w:rsid w:val="00EE22FB"/>
    <w:rsid w:val="00EE42D8"/>
    <w:rsid w:val="00EE538F"/>
    <w:rsid w:val="00EE6C0F"/>
    <w:rsid w:val="00EF1992"/>
    <w:rsid w:val="00EF23F6"/>
    <w:rsid w:val="00EF269C"/>
    <w:rsid w:val="00EF365F"/>
    <w:rsid w:val="00EF44D1"/>
    <w:rsid w:val="00EF5D2E"/>
    <w:rsid w:val="00EF5F2E"/>
    <w:rsid w:val="00F00093"/>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71C2F"/>
    <w:rsid w:val="00F72015"/>
    <w:rsid w:val="00F74988"/>
    <w:rsid w:val="00F74BD1"/>
    <w:rsid w:val="00F74D0B"/>
    <w:rsid w:val="00F75C4A"/>
    <w:rsid w:val="00F77667"/>
    <w:rsid w:val="00F81E8A"/>
    <w:rsid w:val="00F82012"/>
    <w:rsid w:val="00F82974"/>
    <w:rsid w:val="00F851C0"/>
    <w:rsid w:val="00F87ACE"/>
    <w:rsid w:val="00F949AD"/>
    <w:rsid w:val="00F95579"/>
    <w:rsid w:val="00F95C33"/>
    <w:rsid w:val="00F9665F"/>
    <w:rsid w:val="00F97977"/>
    <w:rsid w:val="00FA05CB"/>
    <w:rsid w:val="00FA0E14"/>
    <w:rsid w:val="00FA1015"/>
    <w:rsid w:val="00FA17E3"/>
    <w:rsid w:val="00FA1ACA"/>
    <w:rsid w:val="00FA21EF"/>
    <w:rsid w:val="00FA22DE"/>
    <w:rsid w:val="00FA5311"/>
    <w:rsid w:val="00FA652D"/>
    <w:rsid w:val="00FA7935"/>
    <w:rsid w:val="00FB0736"/>
    <w:rsid w:val="00FB10AD"/>
    <w:rsid w:val="00FB1151"/>
    <w:rsid w:val="00FB158A"/>
    <w:rsid w:val="00FB28BE"/>
    <w:rsid w:val="00FB2CCC"/>
    <w:rsid w:val="00FB5F1D"/>
    <w:rsid w:val="00FB7084"/>
    <w:rsid w:val="00FB7429"/>
    <w:rsid w:val="00FC0121"/>
    <w:rsid w:val="00FC124D"/>
    <w:rsid w:val="00FC144C"/>
    <w:rsid w:val="00FC2133"/>
    <w:rsid w:val="00FC3373"/>
    <w:rsid w:val="00FC3CC6"/>
    <w:rsid w:val="00FC3F3B"/>
    <w:rsid w:val="00FC4991"/>
    <w:rsid w:val="00FC50A0"/>
    <w:rsid w:val="00FC56E2"/>
    <w:rsid w:val="00FC5A7B"/>
    <w:rsid w:val="00FD0EE2"/>
    <w:rsid w:val="00FD3023"/>
    <w:rsid w:val="00FD3075"/>
    <w:rsid w:val="00FD351F"/>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58049"/>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327561954">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631249561">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31666951">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49</Words>
  <Characters>296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Lynn Johnson</cp:lastModifiedBy>
  <cp:revision>5</cp:revision>
  <cp:lastPrinted>2024-01-05T23:27:00Z</cp:lastPrinted>
  <dcterms:created xsi:type="dcterms:W3CDTF">2024-02-09T19:09:00Z</dcterms:created>
  <dcterms:modified xsi:type="dcterms:W3CDTF">2024-02-10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5a4e8875e079460f37faf48d1658dcb55ecef4073df0d070ee52a45e6cb311</vt:lpwstr>
  </property>
</Properties>
</file>